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3B6733" w14:textId="4D4F8E52" w:rsidR="00D4001D" w:rsidRPr="00DA7E7C" w:rsidRDefault="00C94BB9" w:rsidP="00613884">
      <w:pPr>
        <w:pStyle w:val="Heading3"/>
        <w:rPr>
          <w:rFonts w:ascii="Times New Roman" w:hAnsi="Times New Roman" w:cs="Times New Roman"/>
          <w:sz w:val="24"/>
        </w:rPr>
      </w:pPr>
      <w:bookmarkStart w:id="0" w:name="_Toc65764906"/>
      <w:r w:rsidRPr="00DA7E7C">
        <w:rPr>
          <w:rFonts w:ascii="Times New Roman" w:hAnsi="Times New Roman" w:cs="Times New Roman"/>
          <w:sz w:val="24"/>
        </w:rPr>
        <w:t xml:space="preserve">Format Halaman Pengesahan </w:t>
      </w:r>
      <w:r w:rsidR="009D29EF" w:rsidRPr="00DA7E7C">
        <w:rPr>
          <w:rFonts w:ascii="Times New Roman" w:hAnsi="Times New Roman" w:cs="Times New Roman"/>
          <w:sz w:val="24"/>
          <w:lang w:val="en-US"/>
        </w:rPr>
        <w:t xml:space="preserve">Proposal </w:t>
      </w:r>
      <w:bookmarkEnd w:id="0"/>
    </w:p>
    <w:p w14:paraId="1EF2F07D" w14:textId="77777777" w:rsidR="00D4001D" w:rsidRPr="00DA7E7C" w:rsidRDefault="00D4001D">
      <w:pPr>
        <w:pStyle w:val="BodyText"/>
        <w:spacing w:before="1"/>
        <w:rPr>
          <w:rFonts w:ascii="Times New Roman" w:hAnsi="Times New Roman" w:cs="Times New Roman"/>
          <w:b/>
          <w:sz w:val="28"/>
        </w:rPr>
      </w:pPr>
    </w:p>
    <w:p w14:paraId="6900A088" w14:textId="77777777" w:rsidR="00D4001D" w:rsidRPr="00DA7E7C" w:rsidRDefault="00D4001D">
      <w:pPr>
        <w:rPr>
          <w:rFonts w:ascii="Times New Roman" w:hAnsi="Times New Roman" w:cs="Times New Roman"/>
          <w:sz w:val="28"/>
        </w:rPr>
        <w:sectPr w:rsidR="00D4001D" w:rsidRPr="00DA7E7C">
          <w:footerReference w:type="default" r:id="rId8"/>
          <w:pgSz w:w="12240" w:h="15840"/>
          <w:pgMar w:top="1500" w:right="780" w:bottom="1240" w:left="880" w:header="0" w:footer="1042" w:gutter="0"/>
          <w:pgNumType w:start="8"/>
          <w:cols w:space="720"/>
        </w:sectPr>
      </w:pPr>
    </w:p>
    <w:p w14:paraId="581B794A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3108FDB3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0F9927F" w14:textId="77777777" w:rsidR="00D4001D" w:rsidRPr="00DA7E7C" w:rsidRDefault="00D4001D">
      <w:pPr>
        <w:pStyle w:val="BodyText"/>
        <w:spacing w:before="7"/>
        <w:rPr>
          <w:rFonts w:ascii="Times New Roman" w:hAnsi="Times New Roman" w:cs="Times New Roman"/>
          <w:b/>
          <w:sz w:val="22"/>
        </w:rPr>
      </w:pPr>
    </w:p>
    <w:p w14:paraId="4175DD24" w14:textId="77777777" w:rsidR="00D4001D" w:rsidRPr="00DA7E7C" w:rsidRDefault="00C94BB9">
      <w:pPr>
        <w:tabs>
          <w:tab w:val="left" w:pos="3700"/>
        </w:tabs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Judul</w:t>
      </w:r>
      <w:r w:rsidRPr="00DA7E7C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z w:val="23"/>
        </w:rPr>
        <w:t>Penelitian</w:t>
      </w:r>
      <w:r w:rsidRPr="00DA7E7C">
        <w:rPr>
          <w:rFonts w:ascii="Times New Roman" w:hAnsi="Times New Roman" w:cs="Times New Roman"/>
          <w:b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61B18119" w14:textId="77777777" w:rsidR="00D4001D" w:rsidRPr="00DA7E7C" w:rsidRDefault="00C94BB9">
      <w:pPr>
        <w:tabs>
          <w:tab w:val="left" w:pos="3700"/>
        </w:tabs>
        <w:spacing w:before="134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Ketua</w:t>
      </w:r>
      <w:r w:rsidRPr="00DA7E7C">
        <w:rPr>
          <w:rFonts w:ascii="Times New Roman" w:hAnsi="Times New Roman" w:cs="Times New Roman"/>
          <w:b/>
          <w:spacing w:val="-11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z w:val="23"/>
        </w:rPr>
        <w:t>Peneliti</w:t>
      </w:r>
      <w:r w:rsidRPr="00DA7E7C">
        <w:rPr>
          <w:rFonts w:ascii="Times New Roman" w:hAnsi="Times New Roman" w:cs="Times New Roman"/>
          <w:b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71B27FCF" w14:textId="77777777" w:rsidR="00D4001D" w:rsidRPr="00DA7E7C" w:rsidRDefault="00C94BB9">
      <w:pPr>
        <w:pStyle w:val="ListParagraph"/>
        <w:numPr>
          <w:ilvl w:val="0"/>
          <w:numId w:val="15"/>
        </w:numPr>
        <w:tabs>
          <w:tab w:val="left" w:pos="995"/>
          <w:tab w:val="left" w:pos="3700"/>
        </w:tabs>
        <w:spacing w:before="132" w:line="269" w:lineRule="exact"/>
        <w:rPr>
          <w:rFonts w:ascii="Times New Roman" w:hAnsi="Times New Roman" w:cs="Times New Roman"/>
          <w:sz w:val="24"/>
        </w:rPr>
      </w:pP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9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67DE1F55" w14:textId="77777777" w:rsidR="00D4001D" w:rsidRPr="00DA7E7C" w:rsidRDefault="00C94BB9">
      <w:pPr>
        <w:pStyle w:val="ListParagraph"/>
        <w:numPr>
          <w:ilvl w:val="0"/>
          <w:numId w:val="15"/>
        </w:numPr>
        <w:tabs>
          <w:tab w:val="left" w:pos="988"/>
          <w:tab w:val="left" w:pos="3700"/>
        </w:tabs>
        <w:spacing w:before="0" w:line="264" w:lineRule="exact"/>
        <w:ind w:left="988" w:hanging="248"/>
        <w:rPr>
          <w:rFonts w:ascii="Times New Roman" w:hAnsi="Times New Roman" w:cs="Times New Roman"/>
        </w:rPr>
      </w:pPr>
      <w:r w:rsidRPr="00DA7E7C">
        <w:rPr>
          <w:rFonts w:ascii="Times New Roman" w:hAnsi="Times New Roman" w:cs="Times New Roman"/>
          <w:spacing w:val="-6"/>
          <w:sz w:val="24"/>
        </w:rPr>
        <w:t>.</w:t>
      </w:r>
      <w:r w:rsidRPr="00DA7E7C">
        <w:rPr>
          <w:rFonts w:ascii="Times New Roman" w:hAnsi="Times New Roman" w:cs="Times New Roman"/>
          <w:spacing w:val="-6"/>
          <w:sz w:val="23"/>
        </w:rPr>
        <w:t>NIDN</w:t>
      </w:r>
      <w:r w:rsidRPr="00DA7E7C">
        <w:rPr>
          <w:rFonts w:ascii="Times New Roman" w:hAnsi="Times New Roman" w:cs="Times New Roman"/>
          <w:spacing w:val="-6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4F64F8E3" w14:textId="77777777" w:rsidR="00D4001D" w:rsidRPr="00DA7E7C" w:rsidRDefault="00C94BB9">
      <w:pPr>
        <w:pStyle w:val="ListParagraph"/>
        <w:numPr>
          <w:ilvl w:val="0"/>
          <w:numId w:val="15"/>
        </w:numPr>
        <w:tabs>
          <w:tab w:val="left" w:pos="1017"/>
          <w:tab w:val="left" w:pos="3700"/>
        </w:tabs>
        <w:spacing w:before="0" w:line="255" w:lineRule="exact"/>
        <w:ind w:left="1016" w:hanging="277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Jabatan</w:t>
      </w:r>
      <w:r w:rsidRPr="00DA7E7C">
        <w:rPr>
          <w:rFonts w:ascii="Times New Roman" w:hAnsi="Times New Roman" w:cs="Times New Roman"/>
          <w:spacing w:val="-13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Fungsional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6FAD03B7" w14:textId="77777777" w:rsidR="00D4001D" w:rsidRPr="00DA7E7C" w:rsidRDefault="00C94BB9">
      <w:pPr>
        <w:tabs>
          <w:tab w:val="left" w:pos="3700"/>
        </w:tabs>
        <w:spacing w:line="262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12"/>
          <w:sz w:val="24"/>
        </w:rPr>
        <w:t>d.</w:t>
      </w:r>
      <w:r w:rsidRPr="00DA7E7C">
        <w:rPr>
          <w:rFonts w:ascii="Times New Roman" w:hAnsi="Times New Roman" w:cs="Times New Roman"/>
          <w:spacing w:val="-49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Program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Studi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5B7468DB" w14:textId="77777777" w:rsidR="00D4001D" w:rsidRPr="00DA7E7C" w:rsidRDefault="00C94BB9">
      <w:pPr>
        <w:tabs>
          <w:tab w:val="left" w:pos="3700"/>
        </w:tabs>
        <w:spacing w:line="259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e.</w:t>
      </w:r>
      <w:r w:rsidRPr="00DA7E7C">
        <w:rPr>
          <w:rFonts w:ascii="Times New Roman" w:hAnsi="Times New Roman" w:cs="Times New Roman"/>
          <w:spacing w:val="-44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omor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HP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13"/>
          <w:sz w:val="23"/>
        </w:rPr>
        <w:t>:</w:t>
      </w:r>
    </w:p>
    <w:p w14:paraId="1BE7909F" w14:textId="77777777" w:rsidR="00D4001D" w:rsidRPr="00DA7E7C" w:rsidRDefault="00C94BB9">
      <w:pPr>
        <w:tabs>
          <w:tab w:val="left" w:pos="3707"/>
        </w:tabs>
        <w:spacing w:line="269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f.</w:t>
      </w:r>
      <w:r w:rsidRPr="00DA7E7C">
        <w:rPr>
          <w:rFonts w:ascii="Times New Roman" w:hAnsi="Times New Roman" w:cs="Times New Roman"/>
          <w:spacing w:val="-35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Alamat</w:t>
      </w:r>
      <w:r w:rsidRPr="00DA7E7C">
        <w:rPr>
          <w:rFonts w:ascii="Times New Roman" w:hAnsi="Times New Roman" w:cs="Times New Roman"/>
          <w:spacing w:val="-6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e-mail</w:t>
      </w:r>
      <w:r w:rsidRPr="00DA7E7C">
        <w:rPr>
          <w:rFonts w:ascii="Times New Roman" w:hAnsi="Times New Roman" w:cs="Times New Roman"/>
          <w:sz w:val="23"/>
        </w:rPr>
        <w:tab/>
      </w:r>
      <w:r w:rsidRPr="00DA7E7C">
        <w:rPr>
          <w:rFonts w:ascii="Times New Roman" w:hAnsi="Times New Roman" w:cs="Times New Roman"/>
          <w:spacing w:val="-20"/>
          <w:sz w:val="23"/>
        </w:rPr>
        <w:t>:</w:t>
      </w:r>
    </w:p>
    <w:p w14:paraId="1DA3EF4B" w14:textId="77777777" w:rsidR="00D4001D" w:rsidRPr="00DA7E7C" w:rsidRDefault="00C94BB9">
      <w:pPr>
        <w:spacing w:before="251" w:line="225" w:lineRule="exact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Anggota Peneliti (1)</w:t>
      </w:r>
    </w:p>
    <w:p w14:paraId="25DE4FD2" w14:textId="77777777" w:rsidR="0066157E" w:rsidRPr="00DA7E7C" w:rsidRDefault="00C94BB9" w:rsidP="009236F8">
      <w:pPr>
        <w:spacing w:before="107" w:line="232" w:lineRule="auto"/>
        <w:ind w:left="434" w:right="2607" w:hanging="152"/>
        <w:rPr>
          <w:rFonts w:ascii="Times New Roman" w:hAnsi="Times New Roman" w:cs="Times New Roman"/>
          <w:b/>
          <w:w w:val="95"/>
          <w:sz w:val="28"/>
        </w:rPr>
      </w:pPr>
      <w:r w:rsidRPr="00DA7E7C">
        <w:rPr>
          <w:rFonts w:ascii="Times New Roman" w:hAnsi="Times New Roman" w:cs="Times New Roman"/>
        </w:rPr>
        <w:br w:type="column"/>
      </w:r>
      <w:r w:rsidR="0066157E" w:rsidRPr="00DA7E7C">
        <w:rPr>
          <w:rFonts w:ascii="Times New Roman" w:hAnsi="Times New Roman" w:cs="Times New Roman"/>
          <w:b/>
          <w:w w:val="95"/>
          <w:sz w:val="28"/>
        </w:rPr>
        <w:lastRenderedPageBreak/>
        <w:t>HALAMAN PENGESAHAN</w:t>
      </w:r>
    </w:p>
    <w:p w14:paraId="351FC752" w14:textId="105EF4B4" w:rsidR="00D4001D" w:rsidRPr="00DA7E7C" w:rsidRDefault="00C94BB9" w:rsidP="009236F8">
      <w:pPr>
        <w:spacing w:before="107" w:line="232" w:lineRule="auto"/>
        <w:ind w:left="434" w:right="2607" w:hanging="152"/>
        <w:rPr>
          <w:rFonts w:ascii="Times New Roman" w:hAnsi="Times New Roman" w:cs="Times New Roman"/>
          <w:b/>
          <w:sz w:val="23"/>
          <w:lang w:val="en-US"/>
        </w:rPr>
      </w:pPr>
      <w:r w:rsidRPr="00DA7E7C">
        <w:rPr>
          <w:rFonts w:ascii="Times New Roman" w:hAnsi="Times New Roman" w:cs="Times New Roman"/>
          <w:b/>
          <w:sz w:val="24"/>
        </w:rPr>
        <w:t>USULAN PENELITIAN</w:t>
      </w:r>
      <w:r w:rsidR="009236F8" w:rsidRPr="00DA7E7C">
        <w:rPr>
          <w:rFonts w:ascii="Times New Roman" w:hAnsi="Times New Roman" w:cs="Times New Roman"/>
          <w:b/>
          <w:sz w:val="24"/>
          <w:lang w:val="en-US"/>
        </w:rPr>
        <w:t xml:space="preserve"> SKEMA:</w:t>
      </w:r>
    </w:p>
    <w:p w14:paraId="1F2E5BAC" w14:textId="77777777" w:rsidR="00D4001D" w:rsidRPr="00DA7E7C" w:rsidRDefault="00D4001D">
      <w:pPr>
        <w:spacing w:line="232" w:lineRule="auto"/>
        <w:rPr>
          <w:rFonts w:ascii="Times New Roman" w:hAnsi="Times New Roman" w:cs="Times New Roman"/>
          <w:sz w:val="23"/>
        </w:rPr>
        <w:sectPr w:rsidR="00D4001D" w:rsidRPr="00DA7E7C">
          <w:type w:val="continuous"/>
          <w:pgSz w:w="12240" w:h="15840"/>
          <w:pgMar w:top="1280" w:right="780" w:bottom="280" w:left="880" w:header="720" w:footer="720" w:gutter="0"/>
          <w:cols w:num="2" w:space="720" w:equalWidth="0">
            <w:col w:w="3793" w:space="40"/>
            <w:col w:w="6747"/>
          </w:cols>
        </w:sectPr>
      </w:pPr>
    </w:p>
    <w:p w14:paraId="507FA8E1" w14:textId="77777777" w:rsidR="00D4001D" w:rsidRPr="00DA7E7C" w:rsidRDefault="00C94BB9">
      <w:pPr>
        <w:tabs>
          <w:tab w:val="left" w:pos="4883"/>
        </w:tabs>
        <w:spacing w:before="1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lastRenderedPageBreak/>
        <w:t>a.</w:t>
      </w:r>
      <w:r w:rsidRPr="00DA7E7C">
        <w:rPr>
          <w:rFonts w:ascii="Times New Roman" w:hAnsi="Times New Roman" w:cs="Times New Roman"/>
          <w:spacing w:val="-24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4C7E9FF2" w14:textId="77777777" w:rsidR="00D4001D" w:rsidRPr="00DA7E7C" w:rsidRDefault="00C94BB9">
      <w:pPr>
        <w:tabs>
          <w:tab w:val="left" w:pos="4885"/>
        </w:tabs>
        <w:spacing w:before="6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b.</w:t>
      </w:r>
      <w:r w:rsidRPr="00DA7E7C">
        <w:rPr>
          <w:rFonts w:ascii="Times New Roman" w:hAnsi="Times New Roman" w:cs="Times New Roman"/>
          <w:spacing w:val="-15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IDN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30CAE972" w14:textId="77777777" w:rsidR="00D4001D" w:rsidRPr="00DA7E7C" w:rsidRDefault="00C94BB9">
      <w:pPr>
        <w:spacing w:before="43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Anggota Peneliti (2)</w:t>
      </w:r>
    </w:p>
    <w:p w14:paraId="736A8EC8" w14:textId="77777777" w:rsidR="00D4001D" w:rsidRPr="00DA7E7C" w:rsidRDefault="00C94BB9">
      <w:pPr>
        <w:tabs>
          <w:tab w:val="left" w:pos="4883"/>
        </w:tabs>
        <w:spacing w:before="7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a.</w:t>
      </w:r>
      <w:r w:rsidRPr="00DA7E7C">
        <w:rPr>
          <w:rFonts w:ascii="Times New Roman" w:hAnsi="Times New Roman" w:cs="Times New Roman"/>
          <w:spacing w:val="-24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59F47CBA" w14:textId="77777777" w:rsidR="00D4001D" w:rsidRPr="00DA7E7C" w:rsidRDefault="00C94BB9">
      <w:pPr>
        <w:tabs>
          <w:tab w:val="left" w:pos="4885"/>
        </w:tabs>
        <w:spacing w:before="6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b.</w:t>
      </w:r>
      <w:r w:rsidRPr="00DA7E7C">
        <w:rPr>
          <w:rFonts w:ascii="Times New Roman" w:hAnsi="Times New Roman" w:cs="Times New Roman"/>
          <w:spacing w:val="-15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IDN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1361BEF8" w14:textId="77777777" w:rsidR="00D4001D" w:rsidRPr="00DA7E7C" w:rsidRDefault="00C94BB9">
      <w:pPr>
        <w:spacing w:before="161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Anggota Peneliti (n)</w:t>
      </w:r>
    </w:p>
    <w:p w14:paraId="27E7E9F1" w14:textId="77777777" w:rsidR="00D4001D" w:rsidRPr="00DA7E7C" w:rsidRDefault="00C94BB9">
      <w:pPr>
        <w:tabs>
          <w:tab w:val="left" w:pos="4883"/>
        </w:tabs>
        <w:spacing w:before="6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a.</w:t>
      </w:r>
      <w:r w:rsidRPr="00DA7E7C">
        <w:rPr>
          <w:rFonts w:ascii="Times New Roman" w:hAnsi="Times New Roman" w:cs="Times New Roman"/>
          <w:spacing w:val="-24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07067EB9" w14:textId="77777777" w:rsidR="00D4001D" w:rsidRPr="00DA7E7C" w:rsidRDefault="00C94BB9">
      <w:pPr>
        <w:tabs>
          <w:tab w:val="left" w:pos="4885"/>
        </w:tabs>
        <w:spacing w:before="7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b.</w:t>
      </w:r>
      <w:r w:rsidRPr="00DA7E7C">
        <w:rPr>
          <w:rFonts w:ascii="Times New Roman" w:hAnsi="Times New Roman" w:cs="Times New Roman"/>
          <w:spacing w:val="-15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IDN</w:t>
      </w:r>
      <w:r w:rsidRPr="00DA7E7C">
        <w:rPr>
          <w:rFonts w:ascii="Times New Roman" w:hAnsi="Times New Roman" w:cs="Times New Roman"/>
          <w:sz w:val="23"/>
        </w:rPr>
        <w:tab/>
        <w:t>:</w:t>
      </w:r>
      <w:r w:rsidRPr="00DA7E7C">
        <w:rPr>
          <w:rFonts w:ascii="Times New Roman" w:hAnsi="Times New Roman" w:cs="Times New Roman"/>
          <w:spacing w:val="-27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………………………………………………………………</w:t>
      </w:r>
    </w:p>
    <w:p w14:paraId="1F382D37" w14:textId="77777777" w:rsidR="00D4001D" w:rsidRPr="00DA7E7C" w:rsidRDefault="00C94BB9">
      <w:pPr>
        <w:tabs>
          <w:tab w:val="left" w:pos="4842"/>
        </w:tabs>
        <w:spacing w:before="148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Biaya</w:t>
      </w:r>
      <w:r w:rsidRPr="00DA7E7C">
        <w:rPr>
          <w:rFonts w:ascii="Times New Roman" w:hAnsi="Times New Roman" w:cs="Times New Roman"/>
          <w:b/>
          <w:spacing w:val="-7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pacing w:val="-6"/>
          <w:sz w:val="23"/>
        </w:rPr>
        <w:t>yang</w:t>
      </w:r>
      <w:r w:rsidRPr="00DA7E7C">
        <w:rPr>
          <w:rFonts w:ascii="Times New Roman" w:hAnsi="Times New Roman" w:cs="Times New Roman"/>
          <w:b/>
          <w:spacing w:val="-14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pacing w:val="-7"/>
          <w:sz w:val="23"/>
        </w:rPr>
        <w:t>diusulkan</w:t>
      </w:r>
      <w:r w:rsidRPr="00DA7E7C">
        <w:rPr>
          <w:rFonts w:ascii="Times New Roman" w:hAnsi="Times New Roman" w:cs="Times New Roman"/>
          <w:b/>
          <w:spacing w:val="-7"/>
          <w:sz w:val="23"/>
        </w:rPr>
        <w:tab/>
      </w:r>
      <w:r w:rsidRPr="00DA7E7C">
        <w:rPr>
          <w:rFonts w:ascii="Times New Roman" w:hAnsi="Times New Roman" w:cs="Times New Roman"/>
          <w:b/>
          <w:sz w:val="23"/>
        </w:rPr>
        <w:t>:</w:t>
      </w:r>
    </w:p>
    <w:p w14:paraId="492B5EB0" w14:textId="77777777" w:rsidR="00D4001D" w:rsidRPr="00DA7E7C" w:rsidRDefault="00D4001D">
      <w:pPr>
        <w:pStyle w:val="BodyText"/>
        <w:spacing w:before="3"/>
        <w:rPr>
          <w:rFonts w:ascii="Times New Roman" w:hAnsi="Times New Roman" w:cs="Times New Roman"/>
          <w:b/>
          <w:sz w:val="9"/>
        </w:rPr>
      </w:pPr>
    </w:p>
    <w:p w14:paraId="1FDC5943" w14:textId="77777777" w:rsidR="00D4001D" w:rsidRPr="00DA7E7C" w:rsidRDefault="00C94BB9">
      <w:pPr>
        <w:spacing w:before="100"/>
        <w:ind w:left="550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Surabaya, tanggal-bulan-tahun</w:t>
      </w:r>
    </w:p>
    <w:p w14:paraId="63591237" w14:textId="77777777" w:rsidR="00D4001D" w:rsidRPr="00DA7E7C" w:rsidRDefault="00D4001D">
      <w:pPr>
        <w:pStyle w:val="BodyText"/>
        <w:spacing w:before="6"/>
        <w:rPr>
          <w:rFonts w:ascii="Times New Roman" w:hAnsi="Times New Roman" w:cs="Times New Roman"/>
          <w:sz w:val="11"/>
        </w:rPr>
      </w:pPr>
    </w:p>
    <w:tbl>
      <w:tblPr>
        <w:tblStyle w:val="TableNormal1"/>
        <w:tblW w:w="0" w:type="auto"/>
        <w:tblInd w:w="495" w:type="dxa"/>
        <w:tblLayout w:type="fixed"/>
        <w:tblLook w:val="01E0" w:firstRow="1" w:lastRow="1" w:firstColumn="1" w:lastColumn="1" w:noHBand="0" w:noVBand="0"/>
      </w:tblPr>
      <w:tblGrid>
        <w:gridCol w:w="4690"/>
        <w:gridCol w:w="3101"/>
      </w:tblGrid>
      <w:tr w:rsidR="00EE29B1" w:rsidRPr="00DA7E7C" w14:paraId="70180663" w14:textId="77777777">
        <w:trPr>
          <w:trHeight w:val="2000"/>
        </w:trPr>
        <w:tc>
          <w:tcPr>
            <w:tcW w:w="4690" w:type="dxa"/>
          </w:tcPr>
          <w:p w14:paraId="6B1CAEA1" w14:textId="5D4E1306" w:rsidR="00D4001D" w:rsidRPr="00DA7E7C" w:rsidRDefault="00C94BB9" w:rsidP="00DC79B6">
            <w:pPr>
              <w:pStyle w:val="TableParagraph"/>
              <w:ind w:left="1794" w:right="1584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 xml:space="preserve">Mengetahui, </w:t>
            </w:r>
            <w:r w:rsidR="00393689" w:rsidRPr="00DA7E7C">
              <w:rPr>
                <w:rFonts w:ascii="Times New Roman" w:hAnsi="Times New Roman" w:cs="Times New Roman"/>
                <w:sz w:val="23"/>
                <w:lang w:val="en-US"/>
              </w:rPr>
              <w:t>Ka.</w:t>
            </w:r>
            <w:r w:rsidRPr="00DA7E7C">
              <w:rPr>
                <w:rFonts w:ascii="Times New Roman" w:hAnsi="Times New Roman" w:cs="Times New Roman"/>
                <w:sz w:val="23"/>
              </w:rPr>
              <w:t>Jurusan</w:t>
            </w:r>
          </w:p>
          <w:p w14:paraId="466450D9" w14:textId="77777777" w:rsidR="00D4001D" w:rsidRPr="00DA7E7C" w:rsidRDefault="00D4001D" w:rsidP="00DC79B6">
            <w:pPr>
              <w:pStyle w:val="TableParagraph"/>
              <w:spacing w:before="6"/>
              <w:contextualSpacing/>
              <w:rPr>
                <w:rFonts w:ascii="Times New Roman" w:hAnsi="Times New Roman" w:cs="Times New Roman"/>
                <w:sz w:val="36"/>
              </w:rPr>
            </w:pPr>
          </w:p>
          <w:p w14:paraId="117E6023" w14:textId="77777777" w:rsidR="00D4001D" w:rsidRPr="00DA7E7C" w:rsidRDefault="00C94BB9" w:rsidP="00DC79B6">
            <w:pPr>
              <w:pStyle w:val="TableParagraph"/>
              <w:ind w:left="200" w:right="3890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 NIP</w:t>
            </w:r>
          </w:p>
        </w:tc>
        <w:tc>
          <w:tcPr>
            <w:tcW w:w="3101" w:type="dxa"/>
          </w:tcPr>
          <w:p w14:paraId="383AE73F" w14:textId="77777777" w:rsidR="00D4001D" w:rsidRPr="00DA7E7C" w:rsidRDefault="00C94BB9" w:rsidP="00DC79B6">
            <w:pPr>
              <w:pStyle w:val="TableParagraph"/>
              <w:spacing w:before="19"/>
              <w:ind w:left="348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tua Tim Pengusul</w:t>
            </w:r>
          </w:p>
          <w:p w14:paraId="46C62F22" w14:textId="77777777" w:rsidR="00D4001D" w:rsidRPr="00DA7E7C" w:rsidRDefault="00D4001D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3C0AFDA0" w14:textId="77777777" w:rsidR="00D4001D" w:rsidRPr="00DA7E7C" w:rsidRDefault="00D4001D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10B71E14" w14:textId="77777777" w:rsidR="00D4001D" w:rsidRPr="00DA7E7C" w:rsidRDefault="00C94BB9" w:rsidP="00DC79B6">
            <w:pPr>
              <w:pStyle w:val="TableParagraph"/>
              <w:spacing w:before="174"/>
              <w:ind w:left="228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</w:t>
            </w:r>
          </w:p>
          <w:p w14:paraId="0CB0A78A" w14:textId="5A5249F1" w:rsidR="00DC79B6" w:rsidRPr="00DA7E7C" w:rsidRDefault="00DC79B6" w:rsidP="00DC79B6">
            <w:pPr>
              <w:pStyle w:val="TableParagraph"/>
              <w:spacing w:before="174"/>
              <w:ind w:left="228"/>
              <w:contextualSpacing/>
              <w:rPr>
                <w:rFonts w:ascii="Times New Roman" w:hAnsi="Times New Roman" w:cs="Times New Roman"/>
                <w:sz w:val="23"/>
                <w:lang w:val="en-US"/>
              </w:rPr>
            </w:pPr>
            <w:r w:rsidRPr="00DA7E7C">
              <w:rPr>
                <w:rFonts w:ascii="Times New Roman" w:hAnsi="Times New Roman" w:cs="Times New Roman"/>
                <w:sz w:val="23"/>
                <w:lang w:val="en-US"/>
              </w:rPr>
              <w:t>NIP</w:t>
            </w:r>
          </w:p>
        </w:tc>
      </w:tr>
      <w:tr w:rsidR="00EE29B1" w:rsidRPr="00DA7E7C" w14:paraId="6AACE931" w14:textId="77777777">
        <w:trPr>
          <w:trHeight w:val="1997"/>
        </w:trPr>
        <w:tc>
          <w:tcPr>
            <w:tcW w:w="4690" w:type="dxa"/>
          </w:tcPr>
          <w:p w14:paraId="64B9F913" w14:textId="77777777" w:rsidR="00D4001D" w:rsidRPr="00DA7E7C" w:rsidRDefault="00D4001D" w:rsidP="00DC79B6">
            <w:pPr>
              <w:pStyle w:val="TableParagraph"/>
              <w:spacing w:before="1"/>
              <w:contextualSpacing/>
              <w:rPr>
                <w:rFonts w:ascii="Times New Roman" w:hAnsi="Times New Roman" w:cs="Times New Roman"/>
                <w:sz w:val="23"/>
              </w:rPr>
            </w:pPr>
          </w:p>
          <w:p w14:paraId="4D954A82" w14:textId="77777777" w:rsidR="00D4001D" w:rsidRPr="00DA7E7C" w:rsidRDefault="00C94BB9" w:rsidP="00DC79B6">
            <w:pPr>
              <w:pStyle w:val="TableParagraph"/>
              <w:ind w:left="1794" w:right="1586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Mengetahui,</w:t>
            </w:r>
          </w:p>
          <w:p w14:paraId="735839AF" w14:textId="77777777" w:rsidR="00D4001D" w:rsidRPr="00DA7E7C" w:rsidRDefault="00C94BB9" w:rsidP="00DC79B6">
            <w:pPr>
              <w:pStyle w:val="TableParagraph"/>
              <w:ind w:left="415" w:right="204"/>
              <w:contextualSpacing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tua Pusat Penelitian dan Pengabdian PPNS</w:t>
            </w:r>
          </w:p>
          <w:p w14:paraId="1AA9F453" w14:textId="77777777" w:rsidR="00D4001D" w:rsidRPr="00DA7E7C" w:rsidRDefault="00D4001D" w:rsidP="00DC79B6">
            <w:pPr>
              <w:pStyle w:val="TableParagraph"/>
              <w:spacing w:before="6"/>
              <w:contextualSpacing/>
              <w:rPr>
                <w:rFonts w:ascii="Times New Roman" w:hAnsi="Times New Roman" w:cs="Times New Roman"/>
                <w:sz w:val="36"/>
              </w:rPr>
            </w:pPr>
          </w:p>
          <w:p w14:paraId="050ED079" w14:textId="77777777" w:rsidR="00D4001D" w:rsidRPr="00DA7E7C" w:rsidRDefault="00C94BB9" w:rsidP="00DC79B6">
            <w:pPr>
              <w:pStyle w:val="TableParagraph"/>
              <w:ind w:left="200" w:right="3890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 NIP</w:t>
            </w:r>
          </w:p>
        </w:tc>
        <w:tc>
          <w:tcPr>
            <w:tcW w:w="3101" w:type="dxa"/>
          </w:tcPr>
          <w:p w14:paraId="24606DE7" w14:textId="77777777" w:rsidR="00D4001D" w:rsidRPr="00DA7E7C" w:rsidRDefault="00D4001D" w:rsidP="00DC79B6">
            <w:pPr>
              <w:pStyle w:val="TableParagraph"/>
              <w:spacing w:before="8"/>
              <w:contextualSpacing/>
              <w:rPr>
                <w:rFonts w:ascii="Times New Roman" w:hAnsi="Times New Roman" w:cs="Times New Roman"/>
                <w:sz w:val="23"/>
              </w:rPr>
            </w:pPr>
          </w:p>
          <w:p w14:paraId="2264F662" w14:textId="77777777" w:rsidR="00D4001D" w:rsidRPr="00DA7E7C" w:rsidRDefault="00C94BB9" w:rsidP="00DC79B6">
            <w:pPr>
              <w:pStyle w:val="TableParagraph"/>
              <w:ind w:left="348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Mengetahui, Kepala Lab.</w:t>
            </w:r>
          </w:p>
          <w:p w14:paraId="164CE1AD" w14:textId="77777777" w:rsidR="00D4001D" w:rsidRPr="00DA7E7C" w:rsidRDefault="00D4001D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1E7A55AF" w14:textId="77777777" w:rsidR="00D4001D" w:rsidRPr="00DA7E7C" w:rsidRDefault="00D4001D" w:rsidP="00DC79B6">
            <w:pPr>
              <w:pStyle w:val="TableParagraph"/>
              <w:contextualSpacing/>
              <w:rPr>
                <w:rFonts w:ascii="Times New Roman" w:hAnsi="Times New Roman" w:cs="Times New Roman"/>
                <w:sz w:val="26"/>
              </w:rPr>
            </w:pPr>
          </w:p>
          <w:p w14:paraId="5635D804" w14:textId="77777777" w:rsidR="00D4001D" w:rsidRPr="00DA7E7C" w:rsidRDefault="00C94BB9" w:rsidP="00DC79B6">
            <w:pPr>
              <w:pStyle w:val="TableParagraph"/>
              <w:spacing w:before="183"/>
              <w:ind w:left="348" w:right="2153"/>
              <w:contextualSpacing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 NIP</w:t>
            </w:r>
          </w:p>
        </w:tc>
      </w:tr>
    </w:tbl>
    <w:p w14:paraId="067AF18B" w14:textId="77777777" w:rsidR="00D4001D" w:rsidRPr="00DA7E7C" w:rsidRDefault="00D4001D">
      <w:pPr>
        <w:spacing w:line="235" w:lineRule="auto"/>
        <w:rPr>
          <w:rFonts w:ascii="Times New Roman" w:hAnsi="Times New Roman" w:cs="Times New Roman"/>
          <w:sz w:val="23"/>
        </w:rPr>
        <w:sectPr w:rsidR="00D4001D" w:rsidRPr="00DA7E7C">
          <w:type w:val="continuous"/>
          <w:pgSz w:w="12240" w:h="15840"/>
          <w:pgMar w:top="1280" w:right="780" w:bottom="280" w:left="880" w:header="720" w:footer="720" w:gutter="0"/>
          <w:cols w:space="720"/>
        </w:sectPr>
      </w:pPr>
    </w:p>
    <w:p w14:paraId="272F1284" w14:textId="01B08FAB" w:rsidR="00D4001D" w:rsidRPr="00DA7E7C" w:rsidRDefault="00C94BB9" w:rsidP="00BD5AE6">
      <w:pPr>
        <w:pStyle w:val="Heading3"/>
        <w:ind w:left="0" w:firstLine="720"/>
        <w:rPr>
          <w:rFonts w:ascii="Times New Roman" w:hAnsi="Times New Roman" w:cs="Times New Roman"/>
          <w:sz w:val="24"/>
        </w:rPr>
      </w:pPr>
      <w:bookmarkStart w:id="1" w:name="_Toc65764911"/>
      <w:r w:rsidRPr="00DA7E7C">
        <w:rPr>
          <w:rFonts w:ascii="Times New Roman" w:hAnsi="Times New Roman" w:cs="Times New Roman"/>
          <w:sz w:val="24"/>
        </w:rPr>
        <w:lastRenderedPageBreak/>
        <w:t>Format Halaman Pengesahan Laporan</w:t>
      </w:r>
      <w:r w:rsidRPr="00DA7E7C">
        <w:rPr>
          <w:rFonts w:ascii="Times New Roman" w:hAnsi="Times New Roman" w:cs="Times New Roman"/>
          <w:spacing w:val="-48"/>
          <w:sz w:val="24"/>
        </w:rPr>
        <w:t xml:space="preserve"> </w:t>
      </w:r>
      <w:r w:rsidRPr="00DA7E7C">
        <w:rPr>
          <w:rFonts w:ascii="Times New Roman" w:hAnsi="Times New Roman" w:cs="Times New Roman"/>
          <w:sz w:val="24"/>
        </w:rPr>
        <w:t>Kemajuan</w:t>
      </w:r>
      <w:bookmarkEnd w:id="1"/>
    </w:p>
    <w:p w14:paraId="1C7BD172" w14:textId="77777777" w:rsidR="009D29EF" w:rsidRPr="00DA7E7C" w:rsidRDefault="009D29EF" w:rsidP="006672D5">
      <w:pPr>
        <w:spacing w:before="136" w:line="360" w:lineRule="auto"/>
        <w:ind w:left="3395" w:right="3604"/>
        <w:jc w:val="center"/>
        <w:rPr>
          <w:rFonts w:ascii="Times New Roman" w:hAnsi="Times New Roman" w:cs="Times New Roman"/>
          <w:b/>
          <w:sz w:val="23"/>
        </w:rPr>
      </w:pPr>
    </w:p>
    <w:p w14:paraId="53E616D0" w14:textId="16C81647" w:rsidR="00D4001D" w:rsidRPr="00DA7E7C" w:rsidRDefault="00C94BB9" w:rsidP="006672D5">
      <w:pPr>
        <w:spacing w:before="136" w:line="360" w:lineRule="auto"/>
        <w:ind w:left="3395" w:right="3604"/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DA7E7C">
        <w:rPr>
          <w:rFonts w:ascii="Times New Roman" w:hAnsi="Times New Roman" w:cs="Times New Roman"/>
          <w:b/>
          <w:sz w:val="24"/>
        </w:rPr>
        <w:t>HALAMAN PENGESAHAN LAPORAN KEMAJUAN PENELITIAN</w:t>
      </w:r>
      <w:r w:rsidR="0066157E" w:rsidRPr="00DA7E7C">
        <w:rPr>
          <w:rFonts w:ascii="Times New Roman" w:hAnsi="Times New Roman" w:cs="Times New Roman"/>
          <w:b/>
          <w:sz w:val="24"/>
          <w:lang w:val="en-US"/>
        </w:rPr>
        <w:t xml:space="preserve"> SKEMA</w:t>
      </w:r>
      <w:r w:rsidR="001D351E" w:rsidRPr="00DA7E7C">
        <w:rPr>
          <w:rFonts w:ascii="Times New Roman" w:hAnsi="Times New Roman" w:cs="Times New Roman"/>
          <w:b/>
          <w:sz w:val="24"/>
          <w:lang w:val="en-US"/>
        </w:rPr>
        <w:t xml:space="preserve"> :</w:t>
      </w:r>
    </w:p>
    <w:p w14:paraId="3D0600A1" w14:textId="77777777" w:rsidR="00D4001D" w:rsidRPr="00DA7E7C" w:rsidRDefault="00D4001D">
      <w:pPr>
        <w:pStyle w:val="BodyText"/>
        <w:spacing w:before="9"/>
        <w:rPr>
          <w:rFonts w:ascii="Times New Roman" w:hAnsi="Times New Roman" w:cs="Times New Roman"/>
          <w:b/>
          <w:sz w:val="21"/>
        </w:rPr>
      </w:pPr>
    </w:p>
    <w:p w14:paraId="2A52FCE0" w14:textId="77777777" w:rsidR="00D4001D" w:rsidRPr="00DA7E7C" w:rsidRDefault="00C94BB9">
      <w:pPr>
        <w:tabs>
          <w:tab w:val="left" w:pos="3700"/>
        </w:tabs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Judul</w:t>
      </w:r>
      <w:r w:rsidRPr="00DA7E7C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z w:val="23"/>
        </w:rPr>
        <w:t>Penelitian</w:t>
      </w:r>
      <w:r w:rsidRPr="00DA7E7C">
        <w:rPr>
          <w:rFonts w:ascii="Times New Roman" w:hAnsi="Times New Roman" w:cs="Times New Roman"/>
          <w:b/>
          <w:sz w:val="23"/>
        </w:rPr>
        <w:tab/>
      </w:r>
      <w:r w:rsidRPr="00DA7E7C">
        <w:rPr>
          <w:rFonts w:ascii="Times New Roman" w:hAnsi="Times New Roman" w:cs="Times New Roman"/>
          <w:sz w:val="23"/>
        </w:rPr>
        <w:t>:</w:t>
      </w:r>
    </w:p>
    <w:p w14:paraId="4CBBF5CA" w14:textId="77777777" w:rsidR="00D4001D" w:rsidRPr="00DA7E7C" w:rsidRDefault="00C94BB9">
      <w:pPr>
        <w:spacing w:before="134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Ketua Peneliti</w:t>
      </w:r>
      <w:r w:rsidRPr="00DA7E7C">
        <w:rPr>
          <w:rFonts w:ascii="Times New Roman" w:hAnsi="Times New Roman" w:cs="Times New Roman"/>
          <w:sz w:val="23"/>
        </w:rPr>
        <w:t>:</w:t>
      </w:r>
    </w:p>
    <w:p w14:paraId="61D12D1C" w14:textId="77777777" w:rsidR="00D4001D" w:rsidRPr="00DA7E7C" w:rsidRDefault="00C94BB9">
      <w:pPr>
        <w:pStyle w:val="ListParagraph"/>
        <w:numPr>
          <w:ilvl w:val="1"/>
          <w:numId w:val="10"/>
        </w:numPr>
        <w:tabs>
          <w:tab w:val="left" w:pos="995"/>
          <w:tab w:val="left" w:pos="3700"/>
        </w:tabs>
        <w:spacing w:before="131" w:line="269" w:lineRule="exact"/>
        <w:rPr>
          <w:rFonts w:ascii="Times New Roman" w:hAnsi="Times New Roman" w:cs="Times New Roman"/>
          <w:sz w:val="24"/>
        </w:rPr>
      </w:pP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9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30BC6623" w14:textId="77777777" w:rsidR="00D4001D" w:rsidRPr="00DA7E7C" w:rsidRDefault="00C94BB9">
      <w:pPr>
        <w:pStyle w:val="ListParagraph"/>
        <w:numPr>
          <w:ilvl w:val="1"/>
          <w:numId w:val="10"/>
        </w:numPr>
        <w:tabs>
          <w:tab w:val="left" w:pos="988"/>
          <w:tab w:val="left" w:pos="3700"/>
        </w:tabs>
        <w:spacing w:before="0" w:line="265" w:lineRule="exact"/>
        <w:ind w:left="988" w:hanging="248"/>
        <w:rPr>
          <w:rFonts w:ascii="Times New Roman" w:hAnsi="Times New Roman" w:cs="Times New Roman"/>
        </w:rPr>
      </w:pPr>
      <w:r w:rsidRPr="00DA7E7C">
        <w:rPr>
          <w:rFonts w:ascii="Times New Roman" w:hAnsi="Times New Roman" w:cs="Times New Roman"/>
          <w:spacing w:val="-6"/>
          <w:sz w:val="24"/>
        </w:rPr>
        <w:t>.</w:t>
      </w:r>
      <w:r w:rsidRPr="00DA7E7C">
        <w:rPr>
          <w:rFonts w:ascii="Times New Roman" w:hAnsi="Times New Roman" w:cs="Times New Roman"/>
          <w:spacing w:val="-6"/>
          <w:sz w:val="23"/>
        </w:rPr>
        <w:t>NIDN</w:t>
      </w:r>
      <w:r w:rsidRPr="00DA7E7C">
        <w:rPr>
          <w:rFonts w:ascii="Times New Roman" w:hAnsi="Times New Roman" w:cs="Times New Roman"/>
          <w:spacing w:val="-6"/>
          <w:sz w:val="23"/>
        </w:rPr>
        <w:tab/>
      </w:r>
      <w:r w:rsidRPr="00DA7E7C">
        <w:rPr>
          <w:rFonts w:ascii="Times New Roman" w:hAnsi="Times New Roman" w:cs="Times New Roman"/>
          <w:sz w:val="23"/>
        </w:rPr>
        <w:t>:</w:t>
      </w:r>
    </w:p>
    <w:p w14:paraId="46A713D2" w14:textId="77777777" w:rsidR="00D4001D" w:rsidRPr="00DA7E7C" w:rsidRDefault="00C94BB9">
      <w:pPr>
        <w:pStyle w:val="ListParagraph"/>
        <w:numPr>
          <w:ilvl w:val="1"/>
          <w:numId w:val="10"/>
        </w:numPr>
        <w:tabs>
          <w:tab w:val="left" w:pos="1016"/>
          <w:tab w:val="left" w:pos="3700"/>
        </w:tabs>
        <w:spacing w:before="0" w:line="255" w:lineRule="exact"/>
        <w:ind w:left="1015" w:hanging="276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Jabatan</w:t>
      </w:r>
      <w:r w:rsidRPr="00DA7E7C">
        <w:rPr>
          <w:rFonts w:ascii="Times New Roman" w:hAnsi="Times New Roman" w:cs="Times New Roman"/>
          <w:spacing w:val="-13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Fungsional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12B04798" w14:textId="77777777" w:rsidR="00D4001D" w:rsidRPr="00DA7E7C" w:rsidRDefault="00C94BB9">
      <w:pPr>
        <w:tabs>
          <w:tab w:val="left" w:pos="3700"/>
        </w:tabs>
        <w:spacing w:line="260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12"/>
          <w:sz w:val="24"/>
        </w:rPr>
        <w:t>d.</w:t>
      </w:r>
      <w:r w:rsidRPr="00DA7E7C">
        <w:rPr>
          <w:rFonts w:ascii="Times New Roman" w:hAnsi="Times New Roman" w:cs="Times New Roman"/>
          <w:spacing w:val="-49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Program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Studi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0FB73FB4" w14:textId="77777777" w:rsidR="00D4001D" w:rsidRPr="00DA7E7C" w:rsidRDefault="00C94BB9">
      <w:pPr>
        <w:tabs>
          <w:tab w:val="left" w:pos="3700"/>
        </w:tabs>
        <w:spacing w:line="260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e.</w:t>
      </w:r>
      <w:r w:rsidRPr="00DA7E7C">
        <w:rPr>
          <w:rFonts w:ascii="Times New Roman" w:hAnsi="Times New Roman" w:cs="Times New Roman"/>
          <w:spacing w:val="-44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omor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HP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041399B0" w14:textId="77777777" w:rsidR="00D4001D" w:rsidRPr="00DA7E7C" w:rsidRDefault="00C94BB9">
      <w:pPr>
        <w:tabs>
          <w:tab w:val="left" w:pos="3707"/>
        </w:tabs>
        <w:spacing w:line="270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f.</w:t>
      </w:r>
      <w:r w:rsidRPr="00DA7E7C">
        <w:rPr>
          <w:rFonts w:ascii="Times New Roman" w:hAnsi="Times New Roman" w:cs="Times New Roman"/>
          <w:spacing w:val="-35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Alamat</w:t>
      </w:r>
      <w:r w:rsidRPr="00DA7E7C">
        <w:rPr>
          <w:rFonts w:ascii="Times New Roman" w:hAnsi="Times New Roman" w:cs="Times New Roman"/>
          <w:spacing w:val="-6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e-mail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7EFB9860" w14:textId="77777777" w:rsidR="00D4001D" w:rsidRPr="00DA7E7C" w:rsidRDefault="00C94BB9">
      <w:pPr>
        <w:spacing w:before="249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Anggota Peneliti (1)</w:t>
      </w:r>
    </w:p>
    <w:tbl>
      <w:tblPr>
        <w:tblStyle w:val="TableNormal1"/>
        <w:tblW w:w="0" w:type="auto"/>
        <w:tblInd w:w="697" w:type="dxa"/>
        <w:tblLayout w:type="fixed"/>
        <w:tblLook w:val="01E0" w:firstRow="1" w:lastRow="1" w:firstColumn="1" w:lastColumn="1" w:noHBand="0" w:noVBand="0"/>
      </w:tblPr>
      <w:tblGrid>
        <w:gridCol w:w="3170"/>
        <w:gridCol w:w="5267"/>
      </w:tblGrid>
      <w:tr w:rsidR="00EE29B1" w:rsidRPr="00DA7E7C" w14:paraId="723D4A47" w14:textId="77777777">
        <w:trPr>
          <w:trHeight w:val="269"/>
        </w:trPr>
        <w:tc>
          <w:tcPr>
            <w:tcW w:w="3170" w:type="dxa"/>
          </w:tcPr>
          <w:p w14:paraId="151197DC" w14:textId="77777777" w:rsidR="00D4001D" w:rsidRPr="00DA7E7C" w:rsidRDefault="00C94BB9">
            <w:pPr>
              <w:pStyle w:val="TableParagraph"/>
              <w:spacing w:line="229" w:lineRule="exact"/>
              <w:ind w:left="50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a. Nama Lengkap</w:t>
            </w:r>
          </w:p>
        </w:tc>
        <w:tc>
          <w:tcPr>
            <w:tcW w:w="5267" w:type="dxa"/>
          </w:tcPr>
          <w:p w14:paraId="5EFB857F" w14:textId="77777777" w:rsidR="00D4001D" w:rsidRPr="00DA7E7C" w:rsidRDefault="00C94BB9">
            <w:pPr>
              <w:pStyle w:val="TableParagraph"/>
              <w:spacing w:line="229" w:lineRule="exact"/>
              <w:ind w:left="1022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: ………………………………………………………………</w:t>
            </w:r>
          </w:p>
        </w:tc>
      </w:tr>
      <w:tr w:rsidR="00EE29B1" w:rsidRPr="00DA7E7C" w14:paraId="1EF8D96B" w14:textId="77777777">
        <w:trPr>
          <w:trHeight w:val="291"/>
        </w:trPr>
        <w:tc>
          <w:tcPr>
            <w:tcW w:w="3170" w:type="dxa"/>
          </w:tcPr>
          <w:p w14:paraId="34576A46" w14:textId="77777777" w:rsidR="00D4001D" w:rsidRPr="00DA7E7C" w:rsidRDefault="00C94BB9">
            <w:pPr>
              <w:pStyle w:val="TableParagraph"/>
              <w:spacing w:line="230" w:lineRule="exact"/>
              <w:ind w:left="50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b. NIDN</w:t>
            </w:r>
          </w:p>
        </w:tc>
        <w:tc>
          <w:tcPr>
            <w:tcW w:w="5267" w:type="dxa"/>
          </w:tcPr>
          <w:p w14:paraId="1894C93D" w14:textId="77777777" w:rsidR="00D4001D" w:rsidRPr="00DA7E7C" w:rsidRDefault="00C94BB9">
            <w:pPr>
              <w:pStyle w:val="TableParagraph"/>
              <w:spacing w:line="230" w:lineRule="exact"/>
              <w:ind w:left="1025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: ………………………………………………………………</w:t>
            </w:r>
          </w:p>
        </w:tc>
      </w:tr>
      <w:tr w:rsidR="00EE29B1" w:rsidRPr="00DA7E7C" w14:paraId="7C64AEED" w14:textId="77777777">
        <w:trPr>
          <w:trHeight w:val="566"/>
        </w:trPr>
        <w:tc>
          <w:tcPr>
            <w:tcW w:w="3170" w:type="dxa"/>
          </w:tcPr>
          <w:p w14:paraId="4BB99073" w14:textId="77777777" w:rsidR="00D4001D" w:rsidRPr="00DA7E7C" w:rsidRDefault="00C94BB9">
            <w:pPr>
              <w:pStyle w:val="TableParagraph"/>
              <w:spacing w:line="251" w:lineRule="exact"/>
              <w:ind w:left="50"/>
              <w:rPr>
                <w:rFonts w:ascii="Times New Roman" w:hAnsi="Times New Roman" w:cs="Times New Roman"/>
                <w:b/>
                <w:sz w:val="23"/>
              </w:rPr>
            </w:pPr>
            <w:r w:rsidRPr="00DA7E7C">
              <w:rPr>
                <w:rFonts w:ascii="Times New Roman" w:hAnsi="Times New Roman" w:cs="Times New Roman"/>
                <w:b/>
                <w:sz w:val="23"/>
              </w:rPr>
              <w:t>Anggota Peneliti (2)</w:t>
            </w:r>
          </w:p>
          <w:p w14:paraId="28E7568F" w14:textId="77777777" w:rsidR="00D4001D" w:rsidRPr="00DA7E7C" w:rsidRDefault="00C94BB9">
            <w:pPr>
              <w:pStyle w:val="TableParagraph"/>
              <w:spacing w:before="6"/>
              <w:ind w:left="50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a. Nama Lengkap</w:t>
            </w:r>
          </w:p>
        </w:tc>
        <w:tc>
          <w:tcPr>
            <w:tcW w:w="5267" w:type="dxa"/>
          </w:tcPr>
          <w:p w14:paraId="4DF06A10" w14:textId="77777777" w:rsidR="00D4001D" w:rsidRPr="00DA7E7C" w:rsidRDefault="00D4001D">
            <w:pPr>
              <w:pStyle w:val="TableParagraph"/>
              <w:spacing w:before="1"/>
              <w:rPr>
                <w:rFonts w:ascii="Times New Roman" w:hAnsi="Times New Roman" w:cs="Times New Roman"/>
                <w:b/>
              </w:rPr>
            </w:pPr>
          </w:p>
          <w:p w14:paraId="1B21D7E8" w14:textId="77777777" w:rsidR="00D4001D" w:rsidRPr="00DA7E7C" w:rsidRDefault="00C94BB9">
            <w:pPr>
              <w:pStyle w:val="TableParagraph"/>
              <w:spacing w:before="1"/>
              <w:ind w:left="1022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: ………………………………………………………………</w:t>
            </w:r>
          </w:p>
        </w:tc>
      </w:tr>
      <w:tr w:rsidR="00EE29B1" w:rsidRPr="00DA7E7C" w14:paraId="3CCD355F" w14:textId="77777777">
        <w:trPr>
          <w:trHeight w:val="349"/>
        </w:trPr>
        <w:tc>
          <w:tcPr>
            <w:tcW w:w="3170" w:type="dxa"/>
          </w:tcPr>
          <w:p w14:paraId="3D97BD86" w14:textId="77777777" w:rsidR="00D4001D" w:rsidRPr="00DA7E7C" w:rsidRDefault="00C94BB9">
            <w:pPr>
              <w:pStyle w:val="TableParagraph"/>
              <w:spacing w:line="232" w:lineRule="exact"/>
              <w:ind w:left="50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b. NIDN</w:t>
            </w:r>
          </w:p>
        </w:tc>
        <w:tc>
          <w:tcPr>
            <w:tcW w:w="5267" w:type="dxa"/>
          </w:tcPr>
          <w:p w14:paraId="014E883D" w14:textId="77777777" w:rsidR="00D4001D" w:rsidRPr="00DA7E7C" w:rsidRDefault="00C94BB9">
            <w:pPr>
              <w:pStyle w:val="TableParagraph"/>
              <w:spacing w:line="232" w:lineRule="exact"/>
              <w:ind w:left="1025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: ………………………………………………………………</w:t>
            </w:r>
          </w:p>
        </w:tc>
      </w:tr>
      <w:tr w:rsidR="00EE29B1" w:rsidRPr="00DA7E7C" w14:paraId="3FC7B3C0" w14:textId="77777777">
        <w:trPr>
          <w:trHeight w:val="623"/>
        </w:trPr>
        <w:tc>
          <w:tcPr>
            <w:tcW w:w="3170" w:type="dxa"/>
          </w:tcPr>
          <w:p w14:paraId="2785539B" w14:textId="77777777" w:rsidR="00D4001D" w:rsidRPr="00DA7E7C" w:rsidRDefault="00C94BB9">
            <w:pPr>
              <w:pStyle w:val="TableParagraph"/>
              <w:spacing w:before="40"/>
              <w:ind w:left="50"/>
              <w:rPr>
                <w:rFonts w:ascii="Times New Roman" w:hAnsi="Times New Roman" w:cs="Times New Roman"/>
                <w:b/>
                <w:sz w:val="23"/>
              </w:rPr>
            </w:pPr>
            <w:r w:rsidRPr="00DA7E7C">
              <w:rPr>
                <w:rFonts w:ascii="Times New Roman" w:hAnsi="Times New Roman" w:cs="Times New Roman"/>
                <w:b/>
                <w:sz w:val="23"/>
              </w:rPr>
              <w:t>Anggota Peneliti (n)</w:t>
            </w:r>
          </w:p>
          <w:p w14:paraId="40E53B4C" w14:textId="77777777" w:rsidR="00D4001D" w:rsidRPr="00DA7E7C" w:rsidRDefault="00C94BB9">
            <w:pPr>
              <w:pStyle w:val="TableParagraph"/>
              <w:spacing w:before="7"/>
              <w:ind w:left="50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a. Nama Lengkap</w:t>
            </w:r>
          </w:p>
        </w:tc>
        <w:tc>
          <w:tcPr>
            <w:tcW w:w="5267" w:type="dxa"/>
          </w:tcPr>
          <w:p w14:paraId="3520B238" w14:textId="77777777" w:rsidR="00D4001D" w:rsidRPr="00DA7E7C" w:rsidRDefault="00D4001D">
            <w:pPr>
              <w:pStyle w:val="TableParagraph"/>
              <w:rPr>
                <w:rFonts w:ascii="Times New Roman" w:hAnsi="Times New Roman" w:cs="Times New Roman"/>
                <w:b/>
                <w:sz w:val="27"/>
              </w:rPr>
            </w:pPr>
          </w:p>
          <w:p w14:paraId="4261DF7E" w14:textId="77777777" w:rsidR="00D4001D" w:rsidRPr="00DA7E7C" w:rsidRDefault="00C94BB9">
            <w:pPr>
              <w:pStyle w:val="TableParagraph"/>
              <w:ind w:left="1022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: ………………………………………………………………</w:t>
            </w:r>
          </w:p>
        </w:tc>
      </w:tr>
      <w:tr w:rsidR="00EE29B1" w:rsidRPr="00DA7E7C" w14:paraId="3B2C2F44" w14:textId="77777777">
        <w:trPr>
          <w:trHeight w:val="345"/>
        </w:trPr>
        <w:tc>
          <w:tcPr>
            <w:tcW w:w="3170" w:type="dxa"/>
          </w:tcPr>
          <w:p w14:paraId="6B479175" w14:textId="77777777" w:rsidR="00D4001D" w:rsidRPr="00DA7E7C" w:rsidRDefault="00C94BB9">
            <w:pPr>
              <w:pStyle w:val="TableParagraph"/>
              <w:spacing w:line="232" w:lineRule="exact"/>
              <w:ind w:left="50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b. NIDN</w:t>
            </w:r>
          </w:p>
        </w:tc>
        <w:tc>
          <w:tcPr>
            <w:tcW w:w="5267" w:type="dxa"/>
          </w:tcPr>
          <w:p w14:paraId="33A42500" w14:textId="77777777" w:rsidR="00D4001D" w:rsidRPr="00DA7E7C" w:rsidRDefault="00C94BB9">
            <w:pPr>
              <w:pStyle w:val="TableParagraph"/>
              <w:spacing w:line="232" w:lineRule="exact"/>
              <w:ind w:left="1025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: ………………………………………………………………</w:t>
            </w:r>
          </w:p>
        </w:tc>
      </w:tr>
      <w:tr w:rsidR="00EE29B1" w:rsidRPr="00DA7E7C" w14:paraId="1E045F2F" w14:textId="77777777">
        <w:trPr>
          <w:trHeight w:val="342"/>
        </w:trPr>
        <w:tc>
          <w:tcPr>
            <w:tcW w:w="3170" w:type="dxa"/>
          </w:tcPr>
          <w:p w14:paraId="291E1B5F" w14:textId="77777777" w:rsidR="00D4001D" w:rsidRPr="00DA7E7C" w:rsidRDefault="00C94BB9">
            <w:pPr>
              <w:pStyle w:val="TableParagraph"/>
              <w:spacing w:before="36"/>
              <w:ind w:left="50"/>
              <w:rPr>
                <w:rFonts w:ascii="Times New Roman" w:hAnsi="Times New Roman" w:cs="Times New Roman"/>
                <w:b/>
                <w:sz w:val="23"/>
              </w:rPr>
            </w:pPr>
            <w:r w:rsidRPr="00DA7E7C">
              <w:rPr>
                <w:rFonts w:ascii="Times New Roman" w:hAnsi="Times New Roman" w:cs="Times New Roman"/>
                <w:b/>
                <w:sz w:val="23"/>
              </w:rPr>
              <w:t>Biaya yang diusulkan</w:t>
            </w:r>
          </w:p>
        </w:tc>
        <w:tc>
          <w:tcPr>
            <w:tcW w:w="5267" w:type="dxa"/>
          </w:tcPr>
          <w:p w14:paraId="030CD2EC" w14:textId="77777777" w:rsidR="00D4001D" w:rsidRPr="00DA7E7C" w:rsidRDefault="00C94BB9">
            <w:pPr>
              <w:pStyle w:val="TableParagraph"/>
              <w:spacing w:before="36"/>
              <w:ind w:left="982"/>
              <w:rPr>
                <w:rFonts w:ascii="Times New Roman" w:hAnsi="Times New Roman" w:cs="Times New Roman"/>
                <w:b/>
                <w:sz w:val="23"/>
              </w:rPr>
            </w:pPr>
            <w:r w:rsidRPr="00DA7E7C">
              <w:rPr>
                <w:rFonts w:ascii="Times New Roman" w:hAnsi="Times New Roman" w:cs="Times New Roman"/>
                <w:b/>
                <w:sz w:val="23"/>
              </w:rPr>
              <w:t>:</w:t>
            </w:r>
          </w:p>
        </w:tc>
      </w:tr>
    </w:tbl>
    <w:p w14:paraId="28C45170" w14:textId="77777777" w:rsidR="00D4001D" w:rsidRPr="00DA7E7C" w:rsidRDefault="00C94BB9">
      <w:pPr>
        <w:spacing w:before="169"/>
        <w:ind w:left="550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Surabaya, tanggal-bulan-tahun</w:t>
      </w:r>
    </w:p>
    <w:p w14:paraId="0E750B7C" w14:textId="77777777" w:rsidR="00D4001D" w:rsidRPr="00DA7E7C" w:rsidRDefault="00D4001D">
      <w:pPr>
        <w:pStyle w:val="BodyText"/>
        <w:spacing w:before="8"/>
        <w:rPr>
          <w:rFonts w:ascii="Times New Roman" w:hAnsi="Times New Roman" w:cs="Times New Roman"/>
          <w:sz w:val="11"/>
        </w:rPr>
      </w:pPr>
    </w:p>
    <w:tbl>
      <w:tblPr>
        <w:tblStyle w:val="TableNormal1"/>
        <w:tblW w:w="0" w:type="auto"/>
        <w:tblInd w:w="636" w:type="dxa"/>
        <w:tblLayout w:type="fixed"/>
        <w:tblLook w:val="01E0" w:firstRow="1" w:lastRow="1" w:firstColumn="1" w:lastColumn="1" w:noHBand="0" w:noVBand="0"/>
      </w:tblPr>
      <w:tblGrid>
        <w:gridCol w:w="4463"/>
        <w:gridCol w:w="2771"/>
      </w:tblGrid>
      <w:tr w:rsidR="00EE29B1" w:rsidRPr="00DA7E7C" w14:paraId="09172F27" w14:textId="77777777">
        <w:trPr>
          <w:trHeight w:val="1729"/>
        </w:trPr>
        <w:tc>
          <w:tcPr>
            <w:tcW w:w="4463" w:type="dxa"/>
          </w:tcPr>
          <w:p w14:paraId="3B4646B3" w14:textId="77777777" w:rsidR="00D4001D" w:rsidRPr="00DA7E7C" w:rsidRDefault="00C94BB9">
            <w:pPr>
              <w:pStyle w:val="TableParagraph"/>
              <w:spacing w:line="267" w:lineRule="exact"/>
              <w:ind w:left="178" w:right="216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Mengetahui,</w:t>
            </w:r>
          </w:p>
          <w:p w14:paraId="121312C7" w14:textId="77777777" w:rsidR="00D4001D" w:rsidRPr="00DA7E7C" w:rsidRDefault="00C94BB9">
            <w:pPr>
              <w:pStyle w:val="TableParagraph"/>
              <w:ind w:left="178" w:right="216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tua Pusat Penelitian dan Pengabdian PPNS</w:t>
            </w:r>
          </w:p>
          <w:p w14:paraId="00C4164B" w14:textId="77777777" w:rsidR="00D4001D" w:rsidRPr="00DA7E7C" w:rsidRDefault="00D4001D">
            <w:pPr>
              <w:pStyle w:val="TableParagraph"/>
              <w:spacing w:before="6"/>
              <w:rPr>
                <w:rFonts w:ascii="Times New Roman" w:hAnsi="Times New Roman" w:cs="Times New Roman"/>
                <w:sz w:val="36"/>
              </w:rPr>
            </w:pPr>
          </w:p>
          <w:p w14:paraId="7D97DEFC" w14:textId="77777777" w:rsidR="00D4001D" w:rsidRPr="00DA7E7C" w:rsidRDefault="00C94BB9">
            <w:pPr>
              <w:pStyle w:val="TableParagraph"/>
              <w:spacing w:line="252" w:lineRule="exact"/>
              <w:ind w:left="1923" w:right="1958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 NIP</w:t>
            </w:r>
          </w:p>
        </w:tc>
        <w:tc>
          <w:tcPr>
            <w:tcW w:w="2771" w:type="dxa"/>
          </w:tcPr>
          <w:p w14:paraId="46525C0A" w14:textId="77777777" w:rsidR="00D4001D" w:rsidRPr="00DA7E7C" w:rsidRDefault="00C94BB9">
            <w:pPr>
              <w:pStyle w:val="TableParagraph"/>
              <w:spacing w:before="17"/>
              <w:ind w:left="239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tua Tim Pengusul</w:t>
            </w:r>
          </w:p>
          <w:p w14:paraId="60A1BFA0" w14:textId="77777777" w:rsidR="00D4001D" w:rsidRPr="00DA7E7C" w:rsidRDefault="00D4001D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  <w:p w14:paraId="38414EB8" w14:textId="77777777" w:rsidR="00D4001D" w:rsidRPr="00DA7E7C" w:rsidRDefault="00D4001D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  <w:p w14:paraId="3C75AA68" w14:textId="77777777" w:rsidR="00D4001D" w:rsidRPr="00DA7E7C" w:rsidRDefault="00C94BB9">
            <w:pPr>
              <w:pStyle w:val="TableParagraph"/>
              <w:spacing w:before="174"/>
              <w:ind w:right="196"/>
              <w:jc w:val="right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</w:t>
            </w:r>
          </w:p>
        </w:tc>
      </w:tr>
    </w:tbl>
    <w:p w14:paraId="597896B3" w14:textId="77777777" w:rsidR="00D4001D" w:rsidRPr="00DA7E7C" w:rsidRDefault="00D4001D" w:rsidP="00DD2665">
      <w:pPr>
        <w:ind w:right="230"/>
        <w:jc w:val="right"/>
        <w:rPr>
          <w:rFonts w:ascii="Times New Roman" w:hAnsi="Times New Roman" w:cs="Times New Roman"/>
          <w:sz w:val="23"/>
        </w:rPr>
        <w:sectPr w:rsidR="00D4001D" w:rsidRPr="00DA7E7C">
          <w:footerReference w:type="default" r:id="rId9"/>
          <w:pgSz w:w="12240" w:h="15840"/>
          <w:pgMar w:top="1340" w:right="780" w:bottom="1240" w:left="880" w:header="0" w:footer="1042" w:gutter="0"/>
          <w:pgNumType w:start="14"/>
          <w:cols w:space="720"/>
        </w:sectPr>
      </w:pPr>
    </w:p>
    <w:p w14:paraId="4528E845" w14:textId="0DE2DA30" w:rsidR="00D4001D" w:rsidRPr="00DA7E7C" w:rsidRDefault="009D29EF" w:rsidP="00DD2665">
      <w:pPr>
        <w:pStyle w:val="Heading4"/>
        <w:spacing w:before="78"/>
        <w:ind w:left="0" w:firstLine="720"/>
        <w:rPr>
          <w:rFonts w:ascii="Times New Roman" w:hAnsi="Times New Roman" w:cs="Times New Roman"/>
        </w:rPr>
      </w:pPr>
      <w:r w:rsidRPr="00DA7E7C">
        <w:rPr>
          <w:rFonts w:ascii="Times New Roman" w:hAnsi="Times New Roman" w:cs="Times New Roman"/>
          <w:lang w:val="en-US"/>
        </w:rPr>
        <w:lastRenderedPageBreak/>
        <w:t xml:space="preserve">Format </w:t>
      </w:r>
      <w:r w:rsidR="00C94BB9" w:rsidRPr="00DA7E7C">
        <w:rPr>
          <w:rFonts w:ascii="Times New Roman" w:hAnsi="Times New Roman" w:cs="Times New Roman"/>
        </w:rPr>
        <w:t>Halaman Pengesahan Laporan Akhir</w:t>
      </w:r>
    </w:p>
    <w:p w14:paraId="4D63663F" w14:textId="77777777" w:rsidR="00D4001D" w:rsidRPr="00DA7E7C" w:rsidRDefault="00D4001D">
      <w:pPr>
        <w:pStyle w:val="BodyText"/>
        <w:spacing w:before="10"/>
        <w:rPr>
          <w:rFonts w:ascii="Times New Roman" w:hAnsi="Times New Roman" w:cs="Times New Roman"/>
          <w:b/>
          <w:sz w:val="35"/>
        </w:rPr>
      </w:pPr>
    </w:p>
    <w:p w14:paraId="79566E27" w14:textId="0AE8EB53" w:rsidR="00D4001D" w:rsidRPr="00DA7E7C" w:rsidRDefault="00C94BB9">
      <w:pPr>
        <w:spacing w:before="1" w:line="357" w:lineRule="auto"/>
        <w:ind w:left="3657" w:right="3870" w:hanging="15"/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DA7E7C">
        <w:rPr>
          <w:rFonts w:ascii="Times New Roman" w:hAnsi="Times New Roman" w:cs="Times New Roman"/>
          <w:b/>
          <w:sz w:val="24"/>
        </w:rPr>
        <w:t>HALAMAN PENGESAHAN LAPORAN AKHIR PENELITIAN</w:t>
      </w:r>
      <w:r w:rsidR="0066157E" w:rsidRPr="00DA7E7C">
        <w:rPr>
          <w:rFonts w:ascii="Times New Roman" w:hAnsi="Times New Roman" w:cs="Times New Roman"/>
          <w:b/>
          <w:sz w:val="24"/>
          <w:lang w:val="en-US"/>
        </w:rPr>
        <w:t xml:space="preserve"> SKEMA</w:t>
      </w:r>
      <w:r w:rsidR="001D351E" w:rsidRPr="00DA7E7C">
        <w:rPr>
          <w:rFonts w:ascii="Times New Roman" w:hAnsi="Times New Roman" w:cs="Times New Roman"/>
          <w:b/>
          <w:sz w:val="24"/>
          <w:lang w:val="en-US"/>
        </w:rPr>
        <w:t xml:space="preserve"> :</w:t>
      </w:r>
    </w:p>
    <w:p w14:paraId="03CCC442" w14:textId="77777777" w:rsidR="00D4001D" w:rsidRPr="00DA7E7C" w:rsidRDefault="00D4001D">
      <w:pPr>
        <w:pStyle w:val="BodyText"/>
        <w:spacing w:before="2"/>
        <w:rPr>
          <w:rFonts w:ascii="Times New Roman" w:hAnsi="Times New Roman" w:cs="Times New Roman"/>
          <w:b/>
          <w:sz w:val="22"/>
        </w:rPr>
      </w:pPr>
    </w:p>
    <w:p w14:paraId="6191D5A4" w14:textId="77777777" w:rsidR="00D4001D" w:rsidRPr="00DA7E7C" w:rsidRDefault="00C94BB9">
      <w:pPr>
        <w:tabs>
          <w:tab w:val="left" w:pos="3700"/>
        </w:tabs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Judul</w:t>
      </w:r>
      <w:r w:rsidRPr="00DA7E7C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DA7E7C">
        <w:rPr>
          <w:rFonts w:ascii="Times New Roman" w:hAnsi="Times New Roman" w:cs="Times New Roman"/>
          <w:b/>
          <w:sz w:val="23"/>
        </w:rPr>
        <w:t>Penelitian</w:t>
      </w:r>
      <w:r w:rsidRPr="00DA7E7C">
        <w:rPr>
          <w:rFonts w:ascii="Times New Roman" w:hAnsi="Times New Roman" w:cs="Times New Roman"/>
          <w:b/>
          <w:sz w:val="23"/>
        </w:rPr>
        <w:tab/>
      </w:r>
      <w:r w:rsidRPr="00DA7E7C">
        <w:rPr>
          <w:rFonts w:ascii="Times New Roman" w:hAnsi="Times New Roman" w:cs="Times New Roman"/>
          <w:sz w:val="23"/>
        </w:rPr>
        <w:t>:</w:t>
      </w:r>
    </w:p>
    <w:p w14:paraId="32BDE13A" w14:textId="77777777" w:rsidR="00D4001D" w:rsidRPr="00DA7E7C" w:rsidRDefault="00C94BB9">
      <w:pPr>
        <w:spacing w:before="134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b/>
          <w:sz w:val="23"/>
        </w:rPr>
        <w:t>Ketua Peneliti</w:t>
      </w:r>
      <w:r w:rsidRPr="00DA7E7C">
        <w:rPr>
          <w:rFonts w:ascii="Times New Roman" w:hAnsi="Times New Roman" w:cs="Times New Roman"/>
          <w:sz w:val="23"/>
        </w:rPr>
        <w:t>:</w:t>
      </w:r>
    </w:p>
    <w:p w14:paraId="39763015" w14:textId="77777777" w:rsidR="00D4001D" w:rsidRPr="00DA7E7C" w:rsidRDefault="00C94BB9">
      <w:pPr>
        <w:pStyle w:val="ListParagraph"/>
        <w:numPr>
          <w:ilvl w:val="0"/>
          <w:numId w:val="8"/>
        </w:numPr>
        <w:tabs>
          <w:tab w:val="left" w:pos="995"/>
          <w:tab w:val="left" w:pos="3700"/>
        </w:tabs>
        <w:spacing w:before="132" w:line="269" w:lineRule="exact"/>
        <w:rPr>
          <w:rFonts w:ascii="Times New Roman" w:hAnsi="Times New Roman" w:cs="Times New Roman"/>
          <w:sz w:val="24"/>
        </w:rPr>
      </w:pPr>
      <w:r w:rsidRPr="00DA7E7C">
        <w:rPr>
          <w:rFonts w:ascii="Times New Roman" w:hAnsi="Times New Roman" w:cs="Times New Roman"/>
          <w:sz w:val="23"/>
        </w:rPr>
        <w:t>Nama</w:t>
      </w:r>
      <w:r w:rsidRPr="00DA7E7C">
        <w:rPr>
          <w:rFonts w:ascii="Times New Roman" w:hAnsi="Times New Roman" w:cs="Times New Roman"/>
          <w:spacing w:val="-9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Lengkap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061F7072" w14:textId="77777777" w:rsidR="00D4001D" w:rsidRPr="00DA7E7C" w:rsidRDefault="00C94BB9">
      <w:pPr>
        <w:pStyle w:val="ListParagraph"/>
        <w:numPr>
          <w:ilvl w:val="0"/>
          <w:numId w:val="8"/>
        </w:numPr>
        <w:tabs>
          <w:tab w:val="left" w:pos="988"/>
          <w:tab w:val="left" w:pos="3700"/>
        </w:tabs>
        <w:spacing w:before="0" w:line="264" w:lineRule="exact"/>
        <w:ind w:left="988" w:hanging="248"/>
        <w:rPr>
          <w:rFonts w:ascii="Times New Roman" w:hAnsi="Times New Roman" w:cs="Times New Roman"/>
        </w:rPr>
      </w:pPr>
      <w:r w:rsidRPr="00DA7E7C">
        <w:rPr>
          <w:rFonts w:ascii="Times New Roman" w:hAnsi="Times New Roman" w:cs="Times New Roman"/>
          <w:spacing w:val="-6"/>
          <w:sz w:val="24"/>
        </w:rPr>
        <w:t>.</w:t>
      </w:r>
      <w:r w:rsidRPr="00DA7E7C">
        <w:rPr>
          <w:rFonts w:ascii="Times New Roman" w:hAnsi="Times New Roman" w:cs="Times New Roman"/>
          <w:spacing w:val="-6"/>
          <w:sz w:val="23"/>
        </w:rPr>
        <w:t>NIDN</w:t>
      </w:r>
      <w:r w:rsidRPr="00DA7E7C">
        <w:rPr>
          <w:rFonts w:ascii="Times New Roman" w:hAnsi="Times New Roman" w:cs="Times New Roman"/>
          <w:spacing w:val="-6"/>
          <w:sz w:val="23"/>
        </w:rPr>
        <w:tab/>
      </w:r>
      <w:r w:rsidRPr="00DA7E7C">
        <w:rPr>
          <w:rFonts w:ascii="Times New Roman" w:hAnsi="Times New Roman" w:cs="Times New Roman"/>
          <w:sz w:val="23"/>
        </w:rPr>
        <w:t>:</w:t>
      </w:r>
    </w:p>
    <w:p w14:paraId="7F297E95" w14:textId="77777777" w:rsidR="00D4001D" w:rsidRPr="00DA7E7C" w:rsidRDefault="00C94BB9">
      <w:pPr>
        <w:pStyle w:val="ListParagraph"/>
        <w:numPr>
          <w:ilvl w:val="0"/>
          <w:numId w:val="8"/>
        </w:numPr>
        <w:tabs>
          <w:tab w:val="left" w:pos="1016"/>
          <w:tab w:val="left" w:pos="3700"/>
        </w:tabs>
        <w:spacing w:before="0" w:line="255" w:lineRule="exact"/>
        <w:ind w:left="1015" w:hanging="276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Jabatan</w:t>
      </w:r>
      <w:r w:rsidRPr="00DA7E7C">
        <w:rPr>
          <w:rFonts w:ascii="Times New Roman" w:hAnsi="Times New Roman" w:cs="Times New Roman"/>
          <w:spacing w:val="-13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Fungsional</w:t>
      </w:r>
      <w:r w:rsidRPr="00DA7E7C">
        <w:rPr>
          <w:rFonts w:ascii="Times New Roman" w:hAnsi="Times New Roman" w:cs="Times New Roman"/>
          <w:sz w:val="23"/>
        </w:rPr>
        <w:tab/>
      </w:r>
      <w:bookmarkStart w:id="2" w:name="_GoBack"/>
      <w:bookmarkEnd w:id="2"/>
      <w:r w:rsidRPr="00DA7E7C">
        <w:rPr>
          <w:rFonts w:ascii="Times New Roman" w:hAnsi="Times New Roman" w:cs="Times New Roman"/>
          <w:sz w:val="23"/>
        </w:rPr>
        <w:t>:</w:t>
      </w:r>
    </w:p>
    <w:p w14:paraId="75EA0AAB" w14:textId="77777777" w:rsidR="00D4001D" w:rsidRPr="00DA7E7C" w:rsidRDefault="00C94BB9">
      <w:pPr>
        <w:tabs>
          <w:tab w:val="left" w:pos="3700"/>
        </w:tabs>
        <w:spacing w:line="262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12"/>
          <w:sz w:val="24"/>
        </w:rPr>
        <w:t>d.</w:t>
      </w:r>
      <w:r w:rsidRPr="00DA7E7C">
        <w:rPr>
          <w:rFonts w:ascii="Times New Roman" w:hAnsi="Times New Roman" w:cs="Times New Roman"/>
          <w:spacing w:val="-49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Program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Studi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2EA83BBB" w14:textId="77777777" w:rsidR="00D4001D" w:rsidRPr="00DA7E7C" w:rsidRDefault="00C94BB9">
      <w:pPr>
        <w:tabs>
          <w:tab w:val="left" w:pos="3700"/>
        </w:tabs>
        <w:spacing w:line="259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e.</w:t>
      </w:r>
      <w:r w:rsidRPr="00DA7E7C">
        <w:rPr>
          <w:rFonts w:ascii="Times New Roman" w:hAnsi="Times New Roman" w:cs="Times New Roman"/>
          <w:spacing w:val="-44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Nomor</w:t>
      </w:r>
      <w:r w:rsidRPr="00DA7E7C">
        <w:rPr>
          <w:rFonts w:ascii="Times New Roman" w:hAnsi="Times New Roman" w:cs="Times New Roman"/>
          <w:spacing w:val="-10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HP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07084749" w14:textId="77777777" w:rsidR="00D4001D" w:rsidRPr="00DA7E7C" w:rsidRDefault="00C94BB9">
      <w:pPr>
        <w:tabs>
          <w:tab w:val="left" w:pos="3707"/>
        </w:tabs>
        <w:spacing w:line="269" w:lineRule="exact"/>
        <w:ind w:left="74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pacing w:val="-9"/>
          <w:sz w:val="24"/>
        </w:rPr>
        <w:t>f.</w:t>
      </w:r>
      <w:r w:rsidRPr="00DA7E7C">
        <w:rPr>
          <w:rFonts w:ascii="Times New Roman" w:hAnsi="Times New Roman" w:cs="Times New Roman"/>
          <w:spacing w:val="-35"/>
          <w:sz w:val="24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Alamat</w:t>
      </w:r>
      <w:r w:rsidRPr="00DA7E7C">
        <w:rPr>
          <w:rFonts w:ascii="Times New Roman" w:hAnsi="Times New Roman" w:cs="Times New Roman"/>
          <w:spacing w:val="-6"/>
          <w:sz w:val="23"/>
        </w:rPr>
        <w:t xml:space="preserve"> </w:t>
      </w:r>
      <w:r w:rsidRPr="00DA7E7C">
        <w:rPr>
          <w:rFonts w:ascii="Times New Roman" w:hAnsi="Times New Roman" w:cs="Times New Roman"/>
          <w:sz w:val="23"/>
        </w:rPr>
        <w:t>e-mail</w:t>
      </w:r>
      <w:r w:rsidRPr="00DA7E7C">
        <w:rPr>
          <w:rFonts w:ascii="Times New Roman" w:hAnsi="Times New Roman" w:cs="Times New Roman"/>
          <w:sz w:val="23"/>
        </w:rPr>
        <w:tab/>
        <w:t>:</w:t>
      </w:r>
    </w:p>
    <w:p w14:paraId="63A36088" w14:textId="45687D77" w:rsidR="00D4001D" w:rsidRPr="00DA7E7C" w:rsidRDefault="00617AC4">
      <w:pPr>
        <w:spacing w:before="251"/>
        <w:ind w:left="740"/>
        <w:rPr>
          <w:rFonts w:ascii="Times New Roman" w:hAnsi="Times New Roman" w:cs="Times New Roman"/>
          <w:b/>
          <w:sz w:val="23"/>
        </w:rPr>
      </w:pPr>
      <w:r w:rsidRPr="00DA7E7C">
        <w:rPr>
          <w:rFonts w:ascii="Times New Roman" w:hAnsi="Times New Roman" w:cs="Times New Roman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46ECBD9A" wp14:editId="64C3C4F9">
                <wp:simplePos x="0" y="0"/>
                <wp:positionH relativeFrom="page">
                  <wp:posOffset>996950</wp:posOffset>
                </wp:positionH>
                <wp:positionV relativeFrom="paragraph">
                  <wp:posOffset>302260</wp:posOffset>
                </wp:positionV>
                <wp:extent cx="5358130" cy="1772285"/>
                <wp:effectExtent l="0" t="0" r="0" b="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8130" cy="1772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Ind w:w="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3170"/>
                              <w:gridCol w:w="5267"/>
                            </w:tblGrid>
                            <w:tr w:rsidR="00827164" w14:paraId="685F735F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3D892433" w14:textId="77777777" w:rsidR="00827164" w:rsidRDefault="00827164">
                                  <w:pPr>
                                    <w:pStyle w:val="TableParagraph"/>
                                    <w:spacing w:line="250" w:lineRule="exact"/>
                                    <w:ind w:left="50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a. Nama Lengkap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513E9177" w14:textId="77777777" w:rsidR="00827164" w:rsidRDefault="00827164">
                                  <w:pPr>
                                    <w:pStyle w:val="TableParagraph"/>
                                    <w:spacing w:line="250" w:lineRule="exact"/>
                                    <w:ind w:left="1022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: ………………………………………………………………</w:t>
                                  </w:r>
                                </w:p>
                              </w:tc>
                            </w:tr>
                            <w:tr w:rsidR="00827164" w14:paraId="1C838704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30D9E7FE" w14:textId="77777777" w:rsidR="00827164" w:rsidRDefault="00827164">
                                  <w:pPr>
                                    <w:pStyle w:val="TableParagraph"/>
                                    <w:spacing w:before="3"/>
                                    <w:ind w:left="50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b. NIDN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32A5C501" w14:textId="77777777" w:rsidR="00827164" w:rsidRDefault="00827164">
                                  <w:pPr>
                                    <w:pStyle w:val="TableParagraph"/>
                                    <w:spacing w:before="3"/>
                                    <w:ind w:left="1025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: ………………………………………………………………</w:t>
                                  </w:r>
                                </w:p>
                              </w:tc>
                            </w:tr>
                            <w:tr w:rsidR="00827164" w14:paraId="3F1670C3" w14:textId="77777777">
                              <w:trPr>
                                <w:trHeight w:val="565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7CDF5B26" w14:textId="77777777" w:rsidR="00827164" w:rsidRDefault="00827164">
                                  <w:pPr>
                                    <w:pStyle w:val="TableParagraph"/>
                                    <w:spacing w:before="21"/>
                                    <w:ind w:left="50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Anggota Peneliti (2)</w:t>
                                  </w:r>
                                </w:p>
                                <w:p w14:paraId="1FB8B193" w14:textId="77777777" w:rsidR="00827164" w:rsidRDefault="00827164">
                                  <w:pPr>
                                    <w:pStyle w:val="TableParagraph"/>
                                    <w:spacing w:before="7" w:line="250" w:lineRule="exact"/>
                                    <w:ind w:left="50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a. Nama Lengkap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0B81161E" w14:textId="77777777" w:rsidR="00827164" w:rsidRDefault="00827164">
                                  <w:pPr>
                                    <w:pStyle w:val="TableParagraph"/>
                                    <w:spacing w:before="5"/>
                                    <w:rPr>
                                      <w:sz w:val="25"/>
                                    </w:rPr>
                                  </w:pPr>
                                </w:p>
                                <w:p w14:paraId="723A3BD6" w14:textId="77777777" w:rsidR="00827164" w:rsidRDefault="00827164">
                                  <w:pPr>
                                    <w:pStyle w:val="TableParagraph"/>
                                    <w:spacing w:line="250" w:lineRule="exact"/>
                                    <w:ind w:left="1022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: ………………………………………………………………</w:t>
                                  </w:r>
                                </w:p>
                              </w:tc>
                            </w:tr>
                            <w:tr w:rsidR="00827164" w14:paraId="6BB38E6B" w14:textId="77777777">
                              <w:trPr>
                                <w:trHeight w:val="350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5AF0B198" w14:textId="77777777" w:rsidR="00827164" w:rsidRDefault="00827164">
                                  <w:pPr>
                                    <w:pStyle w:val="TableParagraph"/>
                                    <w:spacing w:before="3"/>
                                    <w:ind w:left="50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b. NIDN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5ED9FC5E" w14:textId="77777777" w:rsidR="00827164" w:rsidRDefault="00827164">
                                  <w:pPr>
                                    <w:pStyle w:val="TableParagraph"/>
                                    <w:spacing w:before="3"/>
                                    <w:ind w:left="1025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: ………………………………………………………………</w:t>
                                  </w:r>
                                </w:p>
                              </w:tc>
                            </w:tr>
                            <w:tr w:rsidR="00827164" w14:paraId="76CDD535" w14:textId="77777777">
                              <w:trPr>
                                <w:trHeight w:val="623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626B8AC4" w14:textId="77777777" w:rsidR="00827164" w:rsidRDefault="00827164">
                                  <w:pPr>
                                    <w:pStyle w:val="TableParagraph"/>
                                    <w:spacing w:before="80"/>
                                    <w:ind w:left="50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Anggota Peneliti (n)</w:t>
                                  </w:r>
                                </w:p>
                                <w:p w14:paraId="52B7709F" w14:textId="77777777" w:rsidR="00827164" w:rsidRDefault="00827164">
                                  <w:pPr>
                                    <w:pStyle w:val="TableParagraph"/>
                                    <w:spacing w:before="6" w:line="250" w:lineRule="exact"/>
                                    <w:ind w:left="50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a. Nama Lengkap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6268616C" w14:textId="77777777" w:rsidR="00827164" w:rsidRDefault="00827164">
                                  <w:pPr>
                                    <w:pStyle w:val="TableParagraph"/>
                                    <w:spacing w:before="5"/>
                                    <w:rPr>
                                      <w:sz w:val="30"/>
                                    </w:rPr>
                                  </w:pPr>
                                </w:p>
                                <w:p w14:paraId="596E4805" w14:textId="77777777" w:rsidR="00827164" w:rsidRDefault="00827164">
                                  <w:pPr>
                                    <w:pStyle w:val="TableParagraph"/>
                                    <w:spacing w:line="250" w:lineRule="exact"/>
                                    <w:ind w:left="1022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: ………………………………………………………………</w:t>
                                  </w:r>
                                </w:p>
                              </w:tc>
                            </w:tr>
                            <w:tr w:rsidR="00827164" w14:paraId="41C5E8AD" w14:textId="77777777">
                              <w:trPr>
                                <w:trHeight w:val="345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517959F3" w14:textId="77777777" w:rsidR="00827164" w:rsidRDefault="00827164">
                                  <w:pPr>
                                    <w:pStyle w:val="TableParagraph"/>
                                    <w:spacing w:before="3"/>
                                    <w:ind w:left="50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b. NIDN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377C9752" w14:textId="77777777" w:rsidR="00827164" w:rsidRDefault="00827164">
                                  <w:pPr>
                                    <w:pStyle w:val="TableParagraph"/>
                                    <w:spacing w:before="3"/>
                                    <w:ind w:left="1025"/>
                                    <w:rPr>
                                      <w:sz w:val="23"/>
                                    </w:rPr>
                                  </w:pPr>
                                  <w:r>
                                    <w:rPr>
                                      <w:sz w:val="23"/>
                                    </w:rPr>
                                    <w:t>: ………………………………………………………………</w:t>
                                  </w:r>
                                </w:p>
                              </w:tc>
                            </w:tr>
                            <w:tr w:rsidR="00827164" w14:paraId="72543155" w14:textId="77777777">
                              <w:trPr>
                                <w:trHeight w:val="342"/>
                              </w:trPr>
                              <w:tc>
                                <w:tcPr>
                                  <w:tcW w:w="3170" w:type="dxa"/>
                                </w:tcPr>
                                <w:p w14:paraId="607BFE0D" w14:textId="77777777" w:rsidR="00827164" w:rsidRDefault="00827164">
                                  <w:pPr>
                                    <w:pStyle w:val="TableParagraph"/>
                                    <w:spacing w:before="75" w:line="247" w:lineRule="exact"/>
                                    <w:ind w:left="50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Biaya yang diusulkan</w:t>
                                  </w:r>
                                </w:p>
                              </w:tc>
                              <w:tc>
                                <w:tcPr>
                                  <w:tcW w:w="5267" w:type="dxa"/>
                                </w:tcPr>
                                <w:p w14:paraId="0FCE2453" w14:textId="77777777" w:rsidR="00827164" w:rsidRDefault="00827164">
                                  <w:pPr>
                                    <w:pStyle w:val="TableParagraph"/>
                                    <w:spacing w:before="75" w:line="247" w:lineRule="exact"/>
                                    <w:ind w:left="982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:</w:t>
                                  </w:r>
                                </w:p>
                              </w:tc>
                            </w:tr>
                          </w:tbl>
                          <w:p w14:paraId="22F57807" w14:textId="77777777" w:rsidR="00827164" w:rsidRDefault="0082716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ECBD9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78.5pt;margin-top:23.8pt;width:421.9pt;height:139.55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otFrgIAAKs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Ind w:w="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3170"/>
                        <w:gridCol w:w="5267"/>
                      </w:tblGrid>
                      <w:tr w:rsidR="00827164" w14:paraId="685F735F" w14:textId="77777777">
                        <w:trPr>
                          <w:trHeight w:val="270"/>
                        </w:trPr>
                        <w:tc>
                          <w:tcPr>
                            <w:tcW w:w="3170" w:type="dxa"/>
                          </w:tcPr>
                          <w:p w14:paraId="3D892433" w14:textId="77777777" w:rsidR="00827164" w:rsidRDefault="00827164">
                            <w:pPr>
                              <w:pStyle w:val="TableParagraph"/>
                              <w:spacing w:line="250" w:lineRule="exact"/>
                              <w:ind w:left="5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a. Nama Lengkap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513E9177" w14:textId="77777777" w:rsidR="00827164" w:rsidRDefault="00827164">
                            <w:pPr>
                              <w:pStyle w:val="TableParagraph"/>
                              <w:spacing w:line="250" w:lineRule="exact"/>
                              <w:ind w:left="1022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: ………………………………………………………………</w:t>
                            </w:r>
                          </w:p>
                        </w:tc>
                      </w:tr>
                      <w:tr w:rsidR="00827164" w14:paraId="1C838704" w14:textId="77777777">
                        <w:trPr>
                          <w:trHeight w:val="291"/>
                        </w:trPr>
                        <w:tc>
                          <w:tcPr>
                            <w:tcW w:w="3170" w:type="dxa"/>
                          </w:tcPr>
                          <w:p w14:paraId="30D9E7FE" w14:textId="77777777" w:rsidR="00827164" w:rsidRDefault="00827164">
                            <w:pPr>
                              <w:pStyle w:val="TableParagraph"/>
                              <w:spacing w:before="3"/>
                              <w:ind w:left="5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b. NIDN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32A5C501" w14:textId="77777777" w:rsidR="00827164" w:rsidRDefault="00827164">
                            <w:pPr>
                              <w:pStyle w:val="TableParagraph"/>
                              <w:spacing w:before="3"/>
                              <w:ind w:left="1025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: ………………………………………………………………</w:t>
                            </w:r>
                          </w:p>
                        </w:tc>
                      </w:tr>
                      <w:tr w:rsidR="00827164" w14:paraId="3F1670C3" w14:textId="77777777">
                        <w:trPr>
                          <w:trHeight w:val="565"/>
                        </w:trPr>
                        <w:tc>
                          <w:tcPr>
                            <w:tcW w:w="3170" w:type="dxa"/>
                          </w:tcPr>
                          <w:p w14:paraId="7CDF5B26" w14:textId="77777777" w:rsidR="00827164" w:rsidRDefault="00827164">
                            <w:pPr>
                              <w:pStyle w:val="TableParagraph"/>
                              <w:spacing w:before="21"/>
                              <w:ind w:left="50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Anggota Peneliti (2)</w:t>
                            </w:r>
                          </w:p>
                          <w:p w14:paraId="1FB8B193" w14:textId="77777777" w:rsidR="00827164" w:rsidRDefault="00827164">
                            <w:pPr>
                              <w:pStyle w:val="TableParagraph"/>
                              <w:spacing w:before="7" w:line="250" w:lineRule="exact"/>
                              <w:ind w:left="5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a. Nama Lengkap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0B81161E" w14:textId="77777777" w:rsidR="00827164" w:rsidRDefault="00827164">
                            <w:pPr>
                              <w:pStyle w:val="TableParagraph"/>
                              <w:spacing w:before="5"/>
                              <w:rPr>
                                <w:sz w:val="25"/>
                              </w:rPr>
                            </w:pPr>
                          </w:p>
                          <w:p w14:paraId="723A3BD6" w14:textId="77777777" w:rsidR="00827164" w:rsidRDefault="00827164">
                            <w:pPr>
                              <w:pStyle w:val="TableParagraph"/>
                              <w:spacing w:line="250" w:lineRule="exact"/>
                              <w:ind w:left="1022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: ………………………………………………………………</w:t>
                            </w:r>
                          </w:p>
                        </w:tc>
                      </w:tr>
                      <w:tr w:rsidR="00827164" w14:paraId="6BB38E6B" w14:textId="77777777">
                        <w:trPr>
                          <w:trHeight w:val="350"/>
                        </w:trPr>
                        <w:tc>
                          <w:tcPr>
                            <w:tcW w:w="3170" w:type="dxa"/>
                          </w:tcPr>
                          <w:p w14:paraId="5AF0B198" w14:textId="77777777" w:rsidR="00827164" w:rsidRDefault="00827164">
                            <w:pPr>
                              <w:pStyle w:val="TableParagraph"/>
                              <w:spacing w:before="3"/>
                              <w:ind w:left="5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b. NIDN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5ED9FC5E" w14:textId="77777777" w:rsidR="00827164" w:rsidRDefault="00827164">
                            <w:pPr>
                              <w:pStyle w:val="TableParagraph"/>
                              <w:spacing w:before="3"/>
                              <w:ind w:left="1025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: ………………………………………………………………</w:t>
                            </w:r>
                          </w:p>
                        </w:tc>
                      </w:tr>
                      <w:tr w:rsidR="00827164" w14:paraId="76CDD535" w14:textId="77777777">
                        <w:trPr>
                          <w:trHeight w:val="623"/>
                        </w:trPr>
                        <w:tc>
                          <w:tcPr>
                            <w:tcW w:w="3170" w:type="dxa"/>
                          </w:tcPr>
                          <w:p w14:paraId="626B8AC4" w14:textId="77777777" w:rsidR="00827164" w:rsidRDefault="00827164">
                            <w:pPr>
                              <w:pStyle w:val="TableParagraph"/>
                              <w:spacing w:before="80"/>
                              <w:ind w:left="50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Anggota Peneliti (n)</w:t>
                            </w:r>
                          </w:p>
                          <w:p w14:paraId="52B7709F" w14:textId="77777777" w:rsidR="00827164" w:rsidRDefault="00827164">
                            <w:pPr>
                              <w:pStyle w:val="TableParagraph"/>
                              <w:spacing w:before="6" w:line="250" w:lineRule="exact"/>
                              <w:ind w:left="5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a. Nama Lengkap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6268616C" w14:textId="77777777" w:rsidR="00827164" w:rsidRDefault="00827164">
                            <w:pPr>
                              <w:pStyle w:val="TableParagraph"/>
                              <w:spacing w:before="5"/>
                              <w:rPr>
                                <w:sz w:val="30"/>
                              </w:rPr>
                            </w:pPr>
                          </w:p>
                          <w:p w14:paraId="596E4805" w14:textId="77777777" w:rsidR="00827164" w:rsidRDefault="00827164">
                            <w:pPr>
                              <w:pStyle w:val="TableParagraph"/>
                              <w:spacing w:line="250" w:lineRule="exact"/>
                              <w:ind w:left="1022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: ………………………………………………………………</w:t>
                            </w:r>
                          </w:p>
                        </w:tc>
                      </w:tr>
                      <w:tr w:rsidR="00827164" w14:paraId="41C5E8AD" w14:textId="77777777">
                        <w:trPr>
                          <w:trHeight w:val="345"/>
                        </w:trPr>
                        <w:tc>
                          <w:tcPr>
                            <w:tcW w:w="3170" w:type="dxa"/>
                          </w:tcPr>
                          <w:p w14:paraId="517959F3" w14:textId="77777777" w:rsidR="00827164" w:rsidRDefault="00827164">
                            <w:pPr>
                              <w:pStyle w:val="TableParagraph"/>
                              <w:spacing w:before="3"/>
                              <w:ind w:left="50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b. NIDN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377C9752" w14:textId="77777777" w:rsidR="00827164" w:rsidRDefault="00827164">
                            <w:pPr>
                              <w:pStyle w:val="TableParagraph"/>
                              <w:spacing w:before="3"/>
                              <w:ind w:left="1025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: ………………………………………………………………</w:t>
                            </w:r>
                          </w:p>
                        </w:tc>
                      </w:tr>
                      <w:tr w:rsidR="00827164" w14:paraId="72543155" w14:textId="77777777">
                        <w:trPr>
                          <w:trHeight w:val="342"/>
                        </w:trPr>
                        <w:tc>
                          <w:tcPr>
                            <w:tcW w:w="3170" w:type="dxa"/>
                          </w:tcPr>
                          <w:p w14:paraId="607BFE0D" w14:textId="77777777" w:rsidR="00827164" w:rsidRDefault="00827164">
                            <w:pPr>
                              <w:pStyle w:val="TableParagraph"/>
                              <w:spacing w:before="75" w:line="247" w:lineRule="exact"/>
                              <w:ind w:left="50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Biaya yang diusulkan</w:t>
                            </w:r>
                          </w:p>
                        </w:tc>
                        <w:tc>
                          <w:tcPr>
                            <w:tcW w:w="5267" w:type="dxa"/>
                          </w:tcPr>
                          <w:p w14:paraId="0FCE2453" w14:textId="77777777" w:rsidR="00827164" w:rsidRDefault="00827164">
                            <w:pPr>
                              <w:pStyle w:val="TableParagraph"/>
                              <w:spacing w:before="75" w:line="247" w:lineRule="exact"/>
                              <w:ind w:left="982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:</w:t>
                            </w:r>
                          </w:p>
                        </w:tc>
                      </w:tr>
                    </w:tbl>
                    <w:p w14:paraId="22F57807" w14:textId="77777777" w:rsidR="00827164" w:rsidRDefault="0082716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94BB9" w:rsidRPr="00DA7E7C">
        <w:rPr>
          <w:rFonts w:ascii="Times New Roman" w:hAnsi="Times New Roman" w:cs="Times New Roman"/>
          <w:b/>
          <w:sz w:val="23"/>
        </w:rPr>
        <w:t>Anggota Peneliti (1)</w:t>
      </w:r>
    </w:p>
    <w:p w14:paraId="0DBB3746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62442130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6ABA2772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028827AB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3C668A23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4CE3157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3547B22B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1A8AF41D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5FC3C3DE" w14:textId="77777777" w:rsidR="00D4001D" w:rsidRPr="00DA7E7C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743DF27D" w14:textId="77777777" w:rsidR="00D4001D" w:rsidRPr="00DA7E7C" w:rsidRDefault="00D4001D">
      <w:pPr>
        <w:pStyle w:val="BodyText"/>
        <w:spacing w:before="7"/>
        <w:rPr>
          <w:rFonts w:ascii="Times New Roman" w:hAnsi="Times New Roman" w:cs="Times New Roman"/>
          <w:b/>
          <w:sz w:val="20"/>
        </w:rPr>
      </w:pPr>
    </w:p>
    <w:p w14:paraId="078C9342" w14:textId="77777777" w:rsidR="00D4001D" w:rsidRPr="00DA7E7C" w:rsidRDefault="00C94BB9">
      <w:pPr>
        <w:spacing w:before="1"/>
        <w:ind w:left="5500"/>
        <w:rPr>
          <w:rFonts w:ascii="Times New Roman" w:hAnsi="Times New Roman" w:cs="Times New Roman"/>
          <w:sz w:val="23"/>
        </w:rPr>
      </w:pPr>
      <w:r w:rsidRPr="00DA7E7C">
        <w:rPr>
          <w:rFonts w:ascii="Times New Roman" w:hAnsi="Times New Roman" w:cs="Times New Roman"/>
          <w:sz w:val="23"/>
        </w:rPr>
        <w:t>Surabaya, tanggal-bulan-tahun</w:t>
      </w:r>
    </w:p>
    <w:p w14:paraId="36FA098B" w14:textId="77777777" w:rsidR="00D4001D" w:rsidRPr="00DA7E7C" w:rsidRDefault="00D4001D">
      <w:pPr>
        <w:pStyle w:val="BodyText"/>
        <w:spacing w:before="7" w:after="1"/>
        <w:rPr>
          <w:rFonts w:ascii="Times New Roman" w:hAnsi="Times New Roman" w:cs="Times New Roman"/>
          <w:sz w:val="11"/>
        </w:rPr>
      </w:pPr>
    </w:p>
    <w:tbl>
      <w:tblPr>
        <w:tblStyle w:val="TableNormal1"/>
        <w:tblW w:w="0" w:type="auto"/>
        <w:tblInd w:w="555" w:type="dxa"/>
        <w:tblLayout w:type="fixed"/>
        <w:tblLook w:val="01E0" w:firstRow="1" w:lastRow="1" w:firstColumn="1" w:lastColumn="1" w:noHBand="0" w:noVBand="0"/>
      </w:tblPr>
      <w:tblGrid>
        <w:gridCol w:w="4585"/>
        <w:gridCol w:w="2732"/>
      </w:tblGrid>
      <w:tr w:rsidR="00EE29B1" w:rsidRPr="00DA7E7C" w14:paraId="4A52A9AD" w14:textId="77777777">
        <w:trPr>
          <w:trHeight w:val="1727"/>
        </w:trPr>
        <w:tc>
          <w:tcPr>
            <w:tcW w:w="4585" w:type="dxa"/>
          </w:tcPr>
          <w:p w14:paraId="314CE6AC" w14:textId="77777777" w:rsidR="00D4001D" w:rsidRPr="00DA7E7C" w:rsidRDefault="00C94BB9">
            <w:pPr>
              <w:pStyle w:val="TableParagraph"/>
              <w:spacing w:line="267" w:lineRule="exact"/>
              <w:ind w:left="206" w:right="205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Mengetahui,</w:t>
            </w:r>
          </w:p>
          <w:p w14:paraId="6E3A31C5" w14:textId="77777777" w:rsidR="00D4001D" w:rsidRPr="00DA7E7C" w:rsidRDefault="00C94BB9">
            <w:pPr>
              <w:pStyle w:val="TableParagraph"/>
              <w:ind w:left="207" w:right="205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pala Pusat Penelitian dan Pengabdian PPNS</w:t>
            </w:r>
          </w:p>
          <w:p w14:paraId="499431E0" w14:textId="77777777" w:rsidR="00D4001D" w:rsidRPr="00DA7E7C" w:rsidRDefault="00D4001D">
            <w:pPr>
              <w:pStyle w:val="TableParagraph"/>
              <w:spacing w:before="3"/>
              <w:rPr>
                <w:rFonts w:ascii="Times New Roman" w:hAnsi="Times New Roman" w:cs="Times New Roman"/>
                <w:sz w:val="36"/>
              </w:rPr>
            </w:pPr>
          </w:p>
          <w:p w14:paraId="554A3A03" w14:textId="77777777" w:rsidR="00D4001D" w:rsidRPr="00DA7E7C" w:rsidRDefault="00C94BB9">
            <w:pPr>
              <w:pStyle w:val="TableParagraph"/>
              <w:spacing w:line="252" w:lineRule="exact"/>
              <w:ind w:left="2004" w:right="1999"/>
              <w:jc w:val="center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 NIP</w:t>
            </w:r>
          </w:p>
        </w:tc>
        <w:tc>
          <w:tcPr>
            <w:tcW w:w="2732" w:type="dxa"/>
          </w:tcPr>
          <w:p w14:paraId="1BA0648D" w14:textId="77777777" w:rsidR="00D4001D" w:rsidRPr="00DA7E7C" w:rsidRDefault="00C94BB9">
            <w:pPr>
              <w:pStyle w:val="TableParagraph"/>
              <w:spacing w:before="17"/>
              <w:ind w:left="199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Ketua Tim Pengusul</w:t>
            </w:r>
          </w:p>
          <w:p w14:paraId="733E386E" w14:textId="77777777" w:rsidR="00D4001D" w:rsidRPr="00DA7E7C" w:rsidRDefault="00D4001D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  <w:p w14:paraId="3507D18B" w14:textId="77777777" w:rsidR="00D4001D" w:rsidRPr="00DA7E7C" w:rsidRDefault="00D4001D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  <w:p w14:paraId="07FE8576" w14:textId="77777777" w:rsidR="00D4001D" w:rsidRPr="00DA7E7C" w:rsidRDefault="00C94BB9">
            <w:pPr>
              <w:pStyle w:val="TableParagraph"/>
              <w:spacing w:before="171"/>
              <w:ind w:right="198"/>
              <w:jc w:val="right"/>
              <w:rPr>
                <w:rFonts w:ascii="Times New Roman" w:hAnsi="Times New Roman" w:cs="Times New Roman"/>
                <w:sz w:val="23"/>
              </w:rPr>
            </w:pPr>
            <w:r w:rsidRPr="00DA7E7C">
              <w:rPr>
                <w:rFonts w:ascii="Times New Roman" w:hAnsi="Times New Roman" w:cs="Times New Roman"/>
                <w:sz w:val="23"/>
              </w:rPr>
              <w:t>NAMA</w:t>
            </w:r>
          </w:p>
        </w:tc>
      </w:tr>
    </w:tbl>
    <w:p w14:paraId="076E6E75" w14:textId="30560EC0" w:rsidR="00CE4044" w:rsidRPr="00DA7E7C" w:rsidRDefault="00CE4044" w:rsidP="00DD2665">
      <w:pPr>
        <w:pStyle w:val="Heading4"/>
        <w:spacing w:before="197"/>
        <w:ind w:left="0"/>
        <w:rPr>
          <w:rFonts w:ascii="Times New Roman" w:hAnsi="Times New Roman" w:cs="Times New Roman"/>
          <w:lang w:val="en-US"/>
        </w:rPr>
      </w:pPr>
    </w:p>
    <w:sectPr w:rsidR="00CE4044" w:rsidRPr="00DA7E7C" w:rsidSect="00DD2665">
      <w:footerReference w:type="default" r:id="rId10"/>
      <w:pgSz w:w="12240" w:h="15840"/>
      <w:pgMar w:top="1500" w:right="780" w:bottom="1240" w:left="880" w:header="0" w:footer="9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17111" w14:textId="77777777" w:rsidR="00E56C49" w:rsidRDefault="00E56C49">
      <w:r>
        <w:separator/>
      </w:r>
    </w:p>
  </w:endnote>
  <w:endnote w:type="continuationSeparator" w:id="0">
    <w:p w14:paraId="1959F822" w14:textId="77777777" w:rsidR="00E56C49" w:rsidRDefault="00E56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01877" w14:textId="587522DC" w:rsidR="00827164" w:rsidRDefault="00617AC4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6880" behindDoc="1" locked="0" layoutInCell="1" allowOverlap="1" wp14:anchorId="236C9BD6" wp14:editId="2FA49858">
              <wp:simplePos x="0" y="0"/>
              <wp:positionH relativeFrom="page">
                <wp:posOffset>3696335</wp:posOffset>
              </wp:positionH>
              <wp:positionV relativeFrom="page">
                <wp:posOffset>9257030</wp:posOffset>
              </wp:positionV>
              <wp:extent cx="288290" cy="188595"/>
              <wp:effectExtent l="0" t="0" r="0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12C45E" w14:textId="735CA476" w:rsidR="00827164" w:rsidRDefault="00827164">
                          <w:pPr>
                            <w:spacing w:before="20"/>
                            <w:ind w:left="163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A7E7C">
                            <w:rPr>
                              <w:noProof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6C9BD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291.05pt;margin-top:728.9pt;width:22.7pt;height:14.85pt;z-index:-1736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sXkqwIAAKg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" filled="f" stroked="f">
              <v:textbox inset="0,0,0,0">
                <w:txbxContent>
                  <w:p w14:paraId="0912C45E" w14:textId="735CA476" w:rsidR="00827164" w:rsidRDefault="00827164">
                    <w:pPr>
                      <w:spacing w:before="20"/>
                      <w:ind w:left="163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A7E7C">
                      <w:rPr>
                        <w:noProof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D89F4" w14:textId="1608FB75" w:rsidR="00827164" w:rsidRDefault="00617AC4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7904" behindDoc="1" locked="0" layoutInCell="1" allowOverlap="1" wp14:anchorId="45E37C24" wp14:editId="0C222C45">
              <wp:simplePos x="0" y="0"/>
              <wp:positionH relativeFrom="page">
                <wp:posOffset>3653790</wp:posOffset>
              </wp:positionH>
              <wp:positionV relativeFrom="page">
                <wp:posOffset>9257030</wp:posOffset>
              </wp:positionV>
              <wp:extent cx="222885" cy="188595"/>
              <wp:effectExtent l="0" t="0" r="0" b="0"/>
              <wp:wrapNone/>
              <wp:docPr id="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88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CFA121" w14:textId="586D165F" w:rsidR="00827164" w:rsidRDefault="00827164">
                          <w:pPr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A7E7C">
                            <w:rPr>
                              <w:noProof/>
                            </w:rP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E37C2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287.7pt;margin-top:728.9pt;width:17.55pt;height:14.85pt;z-index:-1736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" filled="f" stroked="f">
              <v:textbox inset="0,0,0,0">
                <w:txbxContent>
                  <w:p w14:paraId="01CFA121" w14:textId="586D165F" w:rsidR="00827164" w:rsidRDefault="00827164">
                    <w:pPr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A7E7C">
                      <w:rPr>
                        <w:noProof/>
                      </w:rP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14DE8581" w:rsidR="00827164" w:rsidRDefault="00617AC4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952" behindDoc="1" locked="0" layoutInCell="1" allowOverlap="1" wp14:anchorId="39852C63" wp14:editId="3179487C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254635" cy="1885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63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9B98C8" w14:textId="4D61473C" w:rsidR="00827164" w:rsidRDefault="00827164">
                          <w:pPr>
                            <w:spacing w:before="20"/>
                            <w:ind w:left="11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A7E7C">
                            <w:rPr>
                              <w:noProof/>
                            </w:rPr>
                            <w:t>1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52C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6.7pt;margin-top:728.9pt;width:20.05pt;height:14.85pt;z-index:-173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" filled="f" stroked="f">
              <v:textbox inset="0,0,0,0">
                <w:txbxContent>
                  <w:p w14:paraId="499B98C8" w14:textId="4D61473C" w:rsidR="00827164" w:rsidRDefault="00827164">
                    <w:pPr>
                      <w:spacing w:before="20"/>
                      <w:ind w:left="11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A7E7C">
                      <w:rPr>
                        <w:noProof/>
                      </w:rPr>
                      <w:t>1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6E144" w14:textId="77777777" w:rsidR="00E56C49" w:rsidRDefault="00E56C49">
      <w:r>
        <w:separator/>
      </w:r>
    </w:p>
  </w:footnote>
  <w:footnote w:type="continuationSeparator" w:id="0">
    <w:p w14:paraId="51BFBF95" w14:textId="77777777" w:rsidR="00E56C49" w:rsidRDefault="00E56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1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tKgFABnHzactAAAA"/>
  </w:docVars>
  <w:rsids>
    <w:rsidRoot w:val="00D4001D"/>
    <w:rsid w:val="00024DAC"/>
    <w:rsid w:val="00040AB3"/>
    <w:rsid w:val="00060435"/>
    <w:rsid w:val="00087770"/>
    <w:rsid w:val="000A3FEF"/>
    <w:rsid w:val="000C4697"/>
    <w:rsid w:val="000F34A6"/>
    <w:rsid w:val="001104E7"/>
    <w:rsid w:val="001135DB"/>
    <w:rsid w:val="00122C48"/>
    <w:rsid w:val="00127A85"/>
    <w:rsid w:val="00152E33"/>
    <w:rsid w:val="00190126"/>
    <w:rsid w:val="001C773C"/>
    <w:rsid w:val="001D351E"/>
    <w:rsid w:val="001D53A2"/>
    <w:rsid w:val="001F2198"/>
    <w:rsid w:val="001F569C"/>
    <w:rsid w:val="00203869"/>
    <w:rsid w:val="002209CA"/>
    <w:rsid w:val="00240FD7"/>
    <w:rsid w:val="002419AF"/>
    <w:rsid w:val="002A2827"/>
    <w:rsid w:val="002B3151"/>
    <w:rsid w:val="002C3B05"/>
    <w:rsid w:val="002F2D5B"/>
    <w:rsid w:val="00307A80"/>
    <w:rsid w:val="00312554"/>
    <w:rsid w:val="00332916"/>
    <w:rsid w:val="00355C18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6385C"/>
    <w:rsid w:val="004B0263"/>
    <w:rsid w:val="004F7204"/>
    <w:rsid w:val="005153D7"/>
    <w:rsid w:val="005240B0"/>
    <w:rsid w:val="00524115"/>
    <w:rsid w:val="005C40A5"/>
    <w:rsid w:val="005D1B60"/>
    <w:rsid w:val="005F27A4"/>
    <w:rsid w:val="005F2D1F"/>
    <w:rsid w:val="005F3AA5"/>
    <w:rsid w:val="005F728C"/>
    <w:rsid w:val="005F74ED"/>
    <w:rsid w:val="006054FC"/>
    <w:rsid w:val="006072BB"/>
    <w:rsid w:val="006122D1"/>
    <w:rsid w:val="00613884"/>
    <w:rsid w:val="00617AC4"/>
    <w:rsid w:val="0066157E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703537"/>
    <w:rsid w:val="0072488B"/>
    <w:rsid w:val="007328E0"/>
    <w:rsid w:val="007360E9"/>
    <w:rsid w:val="00745618"/>
    <w:rsid w:val="007470F8"/>
    <w:rsid w:val="00771B0C"/>
    <w:rsid w:val="00781B0E"/>
    <w:rsid w:val="007A5041"/>
    <w:rsid w:val="007B102D"/>
    <w:rsid w:val="007F3AA9"/>
    <w:rsid w:val="0080109E"/>
    <w:rsid w:val="00827164"/>
    <w:rsid w:val="00831732"/>
    <w:rsid w:val="00834A41"/>
    <w:rsid w:val="00846B17"/>
    <w:rsid w:val="00864A60"/>
    <w:rsid w:val="00881BCF"/>
    <w:rsid w:val="00893271"/>
    <w:rsid w:val="008A56CD"/>
    <w:rsid w:val="008C2398"/>
    <w:rsid w:val="008E4D7A"/>
    <w:rsid w:val="008E7941"/>
    <w:rsid w:val="009064F7"/>
    <w:rsid w:val="00914A0F"/>
    <w:rsid w:val="009236F8"/>
    <w:rsid w:val="00934C24"/>
    <w:rsid w:val="00943F8F"/>
    <w:rsid w:val="00982A26"/>
    <w:rsid w:val="00984CEB"/>
    <w:rsid w:val="009863CE"/>
    <w:rsid w:val="009965C6"/>
    <w:rsid w:val="00996DAF"/>
    <w:rsid w:val="009A7217"/>
    <w:rsid w:val="009B7EDA"/>
    <w:rsid w:val="009D0CFA"/>
    <w:rsid w:val="009D29EF"/>
    <w:rsid w:val="009E0B0E"/>
    <w:rsid w:val="009E34F1"/>
    <w:rsid w:val="009F18F3"/>
    <w:rsid w:val="009F6400"/>
    <w:rsid w:val="00A33EAF"/>
    <w:rsid w:val="00A43711"/>
    <w:rsid w:val="00A73E49"/>
    <w:rsid w:val="00A749F5"/>
    <w:rsid w:val="00AB2988"/>
    <w:rsid w:val="00AD1231"/>
    <w:rsid w:val="00B13194"/>
    <w:rsid w:val="00B164B0"/>
    <w:rsid w:val="00B1701A"/>
    <w:rsid w:val="00B602C8"/>
    <w:rsid w:val="00B61EB6"/>
    <w:rsid w:val="00B7031F"/>
    <w:rsid w:val="00B80CFC"/>
    <w:rsid w:val="00B96969"/>
    <w:rsid w:val="00B973A9"/>
    <w:rsid w:val="00BA5CBF"/>
    <w:rsid w:val="00BB4E67"/>
    <w:rsid w:val="00BD5AE6"/>
    <w:rsid w:val="00BF77DD"/>
    <w:rsid w:val="00C10428"/>
    <w:rsid w:val="00C1646F"/>
    <w:rsid w:val="00C17908"/>
    <w:rsid w:val="00C5544B"/>
    <w:rsid w:val="00C611FF"/>
    <w:rsid w:val="00C94BB9"/>
    <w:rsid w:val="00CA070E"/>
    <w:rsid w:val="00CB02E9"/>
    <w:rsid w:val="00CB03A1"/>
    <w:rsid w:val="00CE31F5"/>
    <w:rsid w:val="00CE4044"/>
    <w:rsid w:val="00CE6311"/>
    <w:rsid w:val="00D21BC0"/>
    <w:rsid w:val="00D23FF8"/>
    <w:rsid w:val="00D3447C"/>
    <w:rsid w:val="00D4001D"/>
    <w:rsid w:val="00D442DB"/>
    <w:rsid w:val="00D47996"/>
    <w:rsid w:val="00D7714C"/>
    <w:rsid w:val="00D805F7"/>
    <w:rsid w:val="00D905EF"/>
    <w:rsid w:val="00D9081B"/>
    <w:rsid w:val="00D91955"/>
    <w:rsid w:val="00D94730"/>
    <w:rsid w:val="00DA7E7C"/>
    <w:rsid w:val="00DC329A"/>
    <w:rsid w:val="00DC79B6"/>
    <w:rsid w:val="00DD2665"/>
    <w:rsid w:val="00DE744B"/>
    <w:rsid w:val="00DF6E0A"/>
    <w:rsid w:val="00E05570"/>
    <w:rsid w:val="00E06978"/>
    <w:rsid w:val="00E10F97"/>
    <w:rsid w:val="00E32403"/>
    <w:rsid w:val="00E34A84"/>
    <w:rsid w:val="00E56C49"/>
    <w:rsid w:val="00E60418"/>
    <w:rsid w:val="00ED2642"/>
    <w:rsid w:val="00EE159D"/>
    <w:rsid w:val="00EE29B1"/>
    <w:rsid w:val="00EE315D"/>
    <w:rsid w:val="00EF5387"/>
    <w:rsid w:val="00EF6EFF"/>
    <w:rsid w:val="00F049E1"/>
    <w:rsid w:val="00F0610B"/>
    <w:rsid w:val="00F10B93"/>
    <w:rsid w:val="00F27765"/>
    <w:rsid w:val="00F44948"/>
    <w:rsid w:val="00F508A9"/>
    <w:rsid w:val="00F97A1A"/>
    <w:rsid w:val="00FB0297"/>
    <w:rsid w:val="00FE2121"/>
    <w:rsid w:val="00FF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4245D-9028-44D4-B09C-B06369473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12</cp:revision>
  <dcterms:created xsi:type="dcterms:W3CDTF">2021-03-07T04:05:00Z</dcterms:created>
  <dcterms:modified xsi:type="dcterms:W3CDTF">2021-03-07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